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3DA049BA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4939362B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BAED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5F230B83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5E7D92C7" w14:textId="1274D59B" w:rsidR="00760811" w:rsidRDefault="0076081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273351B5" w14:textId="76D261A5" w:rsidR="00760811" w:rsidRDefault="0076081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7FF8EF6C" w14:textId="0FE8384E" w:rsidR="00760811" w:rsidRDefault="0076081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ucky Whee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5F230B83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5E7D92C7" w14:textId="1274D59B" w:rsidR="00760811" w:rsidRDefault="0076081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273351B5" w14:textId="76D261A5" w:rsidR="00760811" w:rsidRDefault="0076081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7FF8EF6C" w14:textId="0FE8384E" w:rsidR="00760811" w:rsidRDefault="0076081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ucky Whee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53DE3D48" w:rsidR="000912E6" w:rsidRPr="008E630B" w:rsidRDefault="009D1BDD" w:rsidP="000912E6">
      <w:pPr>
        <w:pStyle w:val="Heading1"/>
      </w:pPr>
      <w:r>
        <w:lastRenderedPageBreak/>
        <w:t xml:space="preserve">Lucky </w:t>
      </w:r>
      <w:r w:rsidR="00686F39">
        <w:t>Whee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683B6978" w14:textId="77777777" w:rsidR="00686F39" w:rsidRDefault="009D1BDD" w:rsidP="00686F39">
      <w:pPr>
        <w:ind w:left="720" w:hanging="720"/>
      </w:pPr>
      <w:r>
        <w:rPr>
          <w:b/>
          <w:bCs/>
        </w:rPr>
        <w:t xml:space="preserve">Lucky </w:t>
      </w:r>
      <w:r w:rsidR="00686F39">
        <w:rPr>
          <w:b/>
          <w:bCs/>
        </w:rPr>
        <w:t>Wheel</w:t>
      </w:r>
      <w:r w:rsidR="00EF1F3D">
        <w:t xml:space="preserve"> shows how you c</w:t>
      </w:r>
      <w:r w:rsidR="00CA58B1">
        <w:t xml:space="preserve">an </w:t>
      </w:r>
      <w:r>
        <w:t>create</w:t>
      </w:r>
      <w:r w:rsidR="00686F39">
        <w:t xml:space="preserve"> spinning wheel</w:t>
      </w:r>
      <w:r>
        <w:t xml:space="preserve"> game with a random chance of</w:t>
      </w:r>
      <w:r w:rsidR="00686F39">
        <w:t xml:space="preserve"> getting a particular </w:t>
      </w:r>
    </w:p>
    <w:p w14:paraId="6EFC3C2C" w14:textId="1BFA3120" w:rsidR="00564E10" w:rsidRPr="00AE0F7E" w:rsidRDefault="00686F39" w:rsidP="00686F39">
      <w:pPr>
        <w:ind w:left="720" w:hanging="720"/>
      </w:pPr>
      <w:r>
        <w:t>score or you could lose it all, using</w:t>
      </w:r>
      <w:r w:rsidR="009D1BDD">
        <w:t xml:space="preserve"> </w:t>
      </w:r>
      <w:r w:rsidR="00564E10">
        <w:t>a</w:t>
      </w:r>
      <w:r w:rsidR="009D1BDD">
        <w:t xml:space="preserve"> control in a</w:t>
      </w:r>
      <w:r w:rsidR="00564E10">
        <w:t xml:space="preserve"> toolkit from</w:t>
      </w:r>
      <w:r w:rsidR="00C567A1">
        <w:t xml:space="preserve"> </w:t>
      </w:r>
      <w:r w:rsidR="00564E10" w:rsidRPr="000825D5">
        <w:rPr>
          <w:b/>
          <w:bCs/>
        </w:rPr>
        <w:t>N</w:t>
      </w:r>
      <w:r w:rsidR="00564E10">
        <w:rPr>
          <w:b/>
          <w:bCs/>
        </w:rPr>
        <w:t xml:space="preserve">uGet </w:t>
      </w:r>
      <w:r w:rsidR="00564E10">
        <w:rPr>
          <w:rFonts w:cs="Segoe UI"/>
        </w:rPr>
        <w:t>using the</w:t>
      </w:r>
      <w:r w:rsidR="00564E10">
        <w:t xml:space="preserve"> </w:t>
      </w:r>
      <w:r w:rsidR="00564E10">
        <w:rPr>
          <w:b/>
          <w:bCs/>
        </w:rPr>
        <w:t>Windows App SDK</w:t>
      </w:r>
      <w:r w:rsidR="00564E10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4FAA6A81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9D1BDD">
              <w:rPr>
                <w:i/>
                <w:iCs/>
              </w:rPr>
              <w:t>Luck</w:t>
            </w:r>
            <w:r w:rsidR="007448E5">
              <w:rPr>
                <w:i/>
                <w:iCs/>
              </w:rPr>
              <w:t>yWhee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602D4046" w14:textId="32427A0F" w:rsidR="00A037FD" w:rsidRPr="00AE1DD0" w:rsidRDefault="009716D7" w:rsidP="009B67F8">
      <w:r>
        <w:t xml:space="preserve">This will add the </w:t>
      </w:r>
      <w:r w:rsidR="0056094A">
        <w:t>p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="00E97A51" w:rsidRPr="009716D7">
        <w:t>If</w:t>
      </w:r>
      <w:r w:rsidR="00E97A51">
        <w:t xml:space="preserve"> you get the </w:t>
      </w:r>
      <w:r w:rsidR="00E97A51">
        <w:rPr>
          <w:b/>
          <w:bCs/>
        </w:rPr>
        <w:t>Preview Changes</w:t>
      </w:r>
      <w:r w:rsidR="00AE1DD0">
        <w:rPr>
          <w:b/>
          <w:bCs/>
        </w:rPr>
        <w:t xml:space="preserve"> </w:t>
      </w:r>
      <w:r w:rsidR="00AE1DD0">
        <w:t xml:space="preserve">screen saying </w:t>
      </w:r>
      <w:r w:rsidR="00AE1DD0">
        <w:rPr>
          <w:b/>
          <w:bCs/>
        </w:rPr>
        <w:t>Visual Studio is about to make changes to this solution. Click OK to proceed with the changes listed below.</w:t>
      </w:r>
      <w:r w:rsidR="00AE1DD0">
        <w:t xml:space="preserve"> You can read the message and then select </w:t>
      </w:r>
      <w:r w:rsidR="00AE1DD0">
        <w:rPr>
          <w:b/>
          <w:bCs/>
        </w:rPr>
        <w:t xml:space="preserve">OK </w:t>
      </w:r>
      <w:r w:rsidR="00AE1DD0">
        <w:t xml:space="preserve">to </w:t>
      </w:r>
      <w:r w:rsidR="00AE1DD0">
        <w:rPr>
          <w:b/>
          <w:bCs/>
        </w:rPr>
        <w:t>Install</w:t>
      </w:r>
      <w:r w:rsidR="00AE1DD0">
        <w:t xml:space="preserve"> the </w:t>
      </w:r>
      <w:proofErr w:type="gramStart"/>
      <w:r w:rsidR="0056094A">
        <w:t>p</w:t>
      </w:r>
      <w:r w:rsidR="00AE1DD0" w:rsidRPr="0056094A">
        <w:t>ackage</w:t>
      </w:r>
      <w:r w:rsidR="009B67F8">
        <w:t>,</w:t>
      </w:r>
      <w:r w:rsidR="00A037FD">
        <w:t>,</w:t>
      </w:r>
      <w:proofErr w:type="gramEnd"/>
      <w:r w:rsidR="00A037FD">
        <w:t xml:space="preserve"> then you can close the </w:t>
      </w:r>
      <w:r w:rsidR="00A037FD">
        <w:rPr>
          <w:b/>
          <w:bCs/>
        </w:rPr>
        <w:t>tab</w:t>
      </w:r>
      <w:r w:rsidR="00A037FD">
        <w:t xml:space="preserve"> for </w:t>
      </w:r>
      <w:proofErr w:type="spellStart"/>
      <w:r w:rsidR="00A037FD">
        <w:rPr>
          <w:b/>
          <w:bCs/>
        </w:rPr>
        <w:t>Nuget</w:t>
      </w:r>
      <w:proofErr w:type="spellEnd"/>
      <w:r w:rsidR="00A037FD">
        <w:rPr>
          <w:b/>
          <w:bCs/>
        </w:rPr>
        <w:t xml:space="preserve">: </w:t>
      </w:r>
      <w:proofErr w:type="spellStart"/>
      <w:r w:rsidR="009D1BDD">
        <w:rPr>
          <w:b/>
          <w:bCs/>
        </w:rPr>
        <w:t>Lucky</w:t>
      </w:r>
      <w:r w:rsidR="00686F39">
        <w:rPr>
          <w:b/>
          <w:bCs/>
        </w:rPr>
        <w:t>Wheel</w:t>
      </w:r>
      <w:proofErr w:type="spellEnd"/>
      <w:r w:rsidR="00A037FD">
        <w:t xml:space="preserve"> by selecting the </w:t>
      </w:r>
      <w:r w:rsidR="00A037FD">
        <w:rPr>
          <w:b/>
          <w:bCs/>
        </w:rPr>
        <w:t>x</w:t>
      </w:r>
      <w:r w:rsidR="00A037FD">
        <w:t xml:space="preserve"> next to it. </w:t>
      </w:r>
    </w:p>
    <w:p w14:paraId="061D55AC" w14:textId="77777777" w:rsidR="00A037FD" w:rsidRPr="00AE1DD0" w:rsidRDefault="00A037FD" w:rsidP="00A037FD"/>
    <w:p w14:paraId="0FBD78F9" w14:textId="77777777" w:rsidR="009B67F8" w:rsidRDefault="009B67F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B76984B" w:rsidR="00B144E1" w:rsidRDefault="00B144E1" w:rsidP="00B144E1">
      <w:pPr>
        <w:pStyle w:val="Heading2"/>
      </w:pPr>
      <w:r>
        <w:lastRenderedPageBreak/>
        <w:t xml:space="preserve">Step </w:t>
      </w:r>
      <w:r w:rsidR="009B67F8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F160BE" w:rsidR="00CD770F" w:rsidRDefault="00CD770F" w:rsidP="00CD770F">
      <w:pPr>
        <w:pStyle w:val="Heading2"/>
      </w:pPr>
      <w:r>
        <w:t xml:space="preserve">Step </w:t>
      </w:r>
      <w:r w:rsidR="008971C4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3CA4F208">
            <wp:extent cx="4746781" cy="3293993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1" cy="3293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A70F9C" w:rsidR="009A361C" w:rsidRDefault="009A361C" w:rsidP="009A361C">
      <w:pPr>
        <w:pStyle w:val="Heading2"/>
      </w:pPr>
      <w:r>
        <w:lastRenderedPageBreak/>
        <w:t xml:space="preserve">Step </w:t>
      </w:r>
      <w:r w:rsidR="008971C4">
        <w:t>6</w:t>
      </w:r>
    </w:p>
    <w:p w14:paraId="24D17EB5" w14:textId="77777777" w:rsidR="009A361C" w:rsidRDefault="009A361C"/>
    <w:p w14:paraId="247B2BDE" w14:textId="5FDB7A9F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01FC0C58" w14:textId="77777777" w:rsidR="00F1549C" w:rsidRDefault="00F1549C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55FBF37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5376338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8E624B2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Text</w:t>
                            </w:r>
                            <w:proofErr w:type="spellEnd"/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01ABA33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C6601FC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066D0A7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Documents</w:t>
                            </w:r>
                            <w:proofErr w:type="spellEnd"/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35F61AC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Input</w:t>
                            </w:r>
                            <w:proofErr w:type="spellEnd"/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D32D681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25BF697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.Animation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D0FF5FD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85CE3C4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4E9AD5F5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50EE63B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7A33130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Foundation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AA2CA6A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23C2564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87341D9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08B1F77B" w14:textId="77777777" w:rsidR="00CB6532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D686E73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Lucky Wheel</w:t>
                            </w:r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A62191A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400, hole = 60, radius = 200, circle = </w:t>
                            </w:r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360;</w:t>
                            </w:r>
                            <w:proofErr w:type="gramEnd"/>
                          </w:p>
                          <w:p w14:paraId="45F3C970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rder = 4, marker = 30, duration = </w:t>
                            </w:r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5;</w:t>
                            </w:r>
                            <w:proofErr w:type="gramEnd"/>
                          </w:p>
                          <w:p w14:paraId="49BFBFDB" w14:textId="28E3CB1C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</w:t>
                            </w:r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(</w:t>
                            </w:r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ll)&gt; wedges =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5C301C7C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CC1986A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10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Smoke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6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LightGreen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6A00EC67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5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Yellow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3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407A19B6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5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Azure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8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Orange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27394358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55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Violet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4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Yellow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5AD953D8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3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Pink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9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5E726D3E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5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Azure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3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LightGreen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66D5D350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9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Pink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LOSE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418A491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6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Violet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4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Yellow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06E15DC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3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Azure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LOSE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0A4961D5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8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35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Violet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C3AD1BD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45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Pink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7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LightGreen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78D23B1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3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Orange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 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600"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Violet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50A1BDB" w14:textId="77777777" w:rsidR="00F1549C" w:rsidRPr="00F1549C" w:rsidRDefault="00F1549C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20282E2" w14:textId="353B0A62" w:rsidR="00CB6532" w:rsidRPr="00F1549C" w:rsidRDefault="00CB6532" w:rsidP="00F15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tion = circle / 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wedges.Count</w:t>
                            </w:r>
                            <w:proofErr w:type="spellEnd"/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DC9E72F" w14:textId="23527894" w:rsidR="00601C5A" w:rsidRPr="00F1549C" w:rsidRDefault="00CB653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DE885C1" w14:textId="77777777" w:rsidR="00EF03D8" w:rsidRPr="00F1549C" w:rsidRDefault="00EF03D8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5BAC60" w14:textId="747D4402" w:rsidR="00273E52" w:rsidRPr="00F1549C" w:rsidRDefault="00273E5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Variables, Get Ell</w:t>
                            </w:r>
                            <w:r w:rsidR="001B5A6C" w:rsidRPr="00F1549C">
                              <w:rPr>
                                <w:rFonts w:ascii="Consolas" w:hAnsi="Consolas" w:cs="Cascadia Mono"/>
                                <w:color w:val="008000"/>
                              </w:rPr>
                              <w:t>i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8000"/>
                              </w:rPr>
                              <w:t>pse, Add Circle, Get Sector &amp; Add Section</w:t>
                            </w:r>
                          </w:p>
                          <w:p w14:paraId="04A6F4F2" w14:textId="140F90E7" w:rsidR="00CE3934" w:rsidRPr="00F1549C" w:rsidRDefault="00CE3934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3436AF1B" w14:textId="10B3A25D" w:rsidR="00CE3934" w:rsidRPr="00F1549C" w:rsidRDefault="00CE3934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Get Text &amp; Add Text</w:t>
                            </w:r>
                          </w:p>
                          <w:p w14:paraId="56688AF9" w14:textId="03A84D59" w:rsidR="00CE3934" w:rsidRPr="00F1549C" w:rsidRDefault="00CE3934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6AAC0F78" w14:textId="6E879489" w:rsidR="00CE3934" w:rsidRPr="00F1549C" w:rsidRDefault="00CE3934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Get Marker &amp; Add Rotate</w:t>
                            </w:r>
                          </w:p>
                          <w:p w14:paraId="625A2C80" w14:textId="386A1785" w:rsidR="00774776" w:rsidRPr="00F1549C" w:rsidRDefault="00774776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59152E2B" w14:textId="260E3154" w:rsidR="00774776" w:rsidRPr="00F1549C" w:rsidRDefault="00774776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 Rotate, Play &amp; Add Wheel</w:t>
                            </w:r>
                          </w:p>
                          <w:p w14:paraId="09871B31" w14:textId="1F2AD8B5" w:rsidR="00774776" w:rsidRPr="00F1549C" w:rsidRDefault="00774776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4BF0AE1F" w14:textId="574E2389" w:rsidR="00EF03D8" w:rsidRPr="00F1549C" w:rsidRDefault="00774776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549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, Reset &amp; New</w:t>
                            </w:r>
                          </w:p>
                          <w:p w14:paraId="6BB6123D" w14:textId="77777777" w:rsidR="00EF03D8" w:rsidRPr="00F1549C" w:rsidRDefault="00EF03D8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25CC075A" w14:textId="63715AD6" w:rsidR="00273E52" w:rsidRPr="00F1549C" w:rsidRDefault="00273E52" w:rsidP="00CB65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549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55FBF37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5376338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8E624B2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Microsoft.UI.Text</w:t>
                      </w:r>
                      <w:proofErr w:type="spellEnd"/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01ABA33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C6601FC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066D0A7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Microsoft.UI.Xaml.Documents</w:t>
                      </w:r>
                      <w:proofErr w:type="spellEnd"/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35F61AC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Microsoft.UI.Xaml.Input</w:t>
                      </w:r>
                      <w:proofErr w:type="spellEnd"/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D32D681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25BF697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.Animation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D0FF5FD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85CE3C4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4E9AD5F5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50EE63B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7A33130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Foundation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AA2CA6A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23C2564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87341D9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549C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08B1F77B" w14:textId="77777777" w:rsidR="00CB6532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D686E73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Lucky Wheel</w:t>
                      </w:r>
                      <w:proofErr w:type="gramStart"/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A62191A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size = 400, hole = 60, radius = 200, circle = </w:t>
                      </w:r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360;</w:t>
                      </w:r>
                      <w:proofErr w:type="gramEnd"/>
                    </w:p>
                    <w:p w14:paraId="45F3C970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border = 4, marker = 30, duration = </w:t>
                      </w:r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5;</w:t>
                      </w:r>
                      <w:proofErr w:type="gramEnd"/>
                    </w:p>
                    <w:p w14:paraId="49BFBFDB" w14:textId="28E3CB1C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List</w:t>
                      </w:r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&lt;(</w:t>
                      </w:r>
                      <w:proofErr w:type="gramEnd"/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Value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Fill)&gt; wedges =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5C301C7C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CC1986A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10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WhiteSmoke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6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LightGreen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6A00EC67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5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Yellow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3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Red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407A19B6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5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Azure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8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Orange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27394358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55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Violet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4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Yellow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5AD953D8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3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Pink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9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Red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5E726D3E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5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Azure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3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LightGreen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66D5D350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9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Pink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LOSE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418A491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6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Violet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4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Yellow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06E15DC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3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Azure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LOSE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0A4961D5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8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Red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35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Violet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C3AD1BD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45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Pink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7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LightGreen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78D23B1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3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Orange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 (</w:t>
                      </w:r>
                      <w:r w:rsidRPr="00F1549C">
                        <w:rPr>
                          <w:rFonts w:ascii="Consolas" w:hAnsi="Consolas" w:cs="Cascadia Mono"/>
                          <w:color w:val="A31515"/>
                        </w:rPr>
                        <w:t>"600"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Colors.Violet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50A1BDB" w14:textId="77777777" w:rsidR="00F1549C" w:rsidRPr="00F1549C" w:rsidRDefault="00F1549C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20282E2" w14:textId="353B0A62" w:rsidR="00CB6532" w:rsidRPr="00F1549C" w:rsidRDefault="00CB6532" w:rsidP="00F15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section = circle / 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wedges.Count</w:t>
                      </w:r>
                      <w:proofErr w:type="spellEnd"/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DC9E72F" w14:textId="23527894" w:rsidR="00601C5A" w:rsidRPr="00F1549C" w:rsidRDefault="00CB653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F1549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DE885C1" w14:textId="77777777" w:rsidR="00EF03D8" w:rsidRPr="00F1549C" w:rsidRDefault="00EF03D8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5BAC60" w14:textId="747D4402" w:rsidR="00273E52" w:rsidRPr="00F1549C" w:rsidRDefault="00273E5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549C">
                        <w:rPr>
                          <w:rFonts w:ascii="Consolas" w:hAnsi="Consolas" w:cs="Cascadia Mono"/>
                          <w:color w:val="008000"/>
                        </w:rPr>
                        <w:t>// Variables, Get Ell</w:t>
                      </w:r>
                      <w:r w:rsidR="001B5A6C" w:rsidRPr="00F1549C">
                        <w:rPr>
                          <w:rFonts w:ascii="Consolas" w:hAnsi="Consolas" w:cs="Cascadia Mono"/>
                          <w:color w:val="008000"/>
                        </w:rPr>
                        <w:t>i</w:t>
                      </w:r>
                      <w:r w:rsidRPr="00F1549C">
                        <w:rPr>
                          <w:rFonts w:ascii="Consolas" w:hAnsi="Consolas" w:cs="Cascadia Mono"/>
                          <w:color w:val="008000"/>
                        </w:rPr>
                        <w:t>pse, Add Circle, Get Sector &amp; Add Section</w:t>
                      </w:r>
                    </w:p>
                    <w:p w14:paraId="04A6F4F2" w14:textId="140F90E7" w:rsidR="00CE3934" w:rsidRPr="00F1549C" w:rsidRDefault="00CE3934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3436AF1B" w14:textId="10B3A25D" w:rsidR="00CE3934" w:rsidRPr="00F1549C" w:rsidRDefault="00CE3934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549C">
                        <w:rPr>
                          <w:rFonts w:ascii="Consolas" w:hAnsi="Consolas" w:cs="Cascadia Mono"/>
                          <w:color w:val="008000"/>
                        </w:rPr>
                        <w:t>// Get Text &amp; Add Text</w:t>
                      </w:r>
                    </w:p>
                    <w:p w14:paraId="56688AF9" w14:textId="03A84D59" w:rsidR="00CE3934" w:rsidRPr="00F1549C" w:rsidRDefault="00CE3934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6AAC0F78" w14:textId="6E879489" w:rsidR="00CE3934" w:rsidRPr="00F1549C" w:rsidRDefault="00CE3934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549C">
                        <w:rPr>
                          <w:rFonts w:ascii="Consolas" w:hAnsi="Consolas" w:cs="Cascadia Mono"/>
                          <w:color w:val="008000"/>
                        </w:rPr>
                        <w:t>// Get Marker &amp; Add Rotate</w:t>
                      </w:r>
                    </w:p>
                    <w:p w14:paraId="625A2C80" w14:textId="386A1785" w:rsidR="00774776" w:rsidRPr="00F1549C" w:rsidRDefault="00774776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59152E2B" w14:textId="260E3154" w:rsidR="00774776" w:rsidRPr="00F1549C" w:rsidRDefault="00774776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549C">
                        <w:rPr>
                          <w:rFonts w:ascii="Consolas" w:hAnsi="Consolas" w:cs="Cascadia Mono"/>
                          <w:color w:val="008000"/>
                        </w:rPr>
                        <w:t>// Set Rotate, Play &amp; Add Wheel</w:t>
                      </w:r>
                    </w:p>
                    <w:p w14:paraId="09871B31" w14:textId="1F2AD8B5" w:rsidR="00774776" w:rsidRPr="00F1549C" w:rsidRDefault="00774776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4BF0AE1F" w14:textId="574E2389" w:rsidR="00EF03D8" w:rsidRPr="00F1549C" w:rsidRDefault="00774776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549C">
                        <w:rPr>
                          <w:rFonts w:ascii="Consolas" w:hAnsi="Consolas" w:cs="Cascadia Mono"/>
                          <w:color w:val="008000"/>
                        </w:rPr>
                        <w:t>// Layout, Reset &amp; New</w:t>
                      </w:r>
                    </w:p>
                    <w:p w14:paraId="6BB6123D" w14:textId="77777777" w:rsidR="00EF03D8" w:rsidRPr="00F1549C" w:rsidRDefault="00EF03D8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25CC075A" w14:textId="63715AD6" w:rsidR="00273E52" w:rsidRPr="00F1549C" w:rsidRDefault="00273E52" w:rsidP="00CB65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549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967987" w14:textId="77777777" w:rsidR="00F1549C" w:rsidRDefault="00F1549C" w:rsidP="00D57EDA">
      <w:pPr>
        <w:rPr>
          <w:rFonts w:ascii="Consolas" w:hAnsi="Consolas"/>
          <w:b/>
          <w:bCs/>
        </w:rPr>
      </w:pPr>
    </w:p>
    <w:p w14:paraId="7BE9BC4C" w14:textId="3483A67B" w:rsidR="00D57EDA" w:rsidRPr="00407DA2" w:rsidRDefault="00D57EDA" w:rsidP="00D57EDA">
      <w:pPr>
        <w:rPr>
          <w:rFonts w:cs="Segoe UI"/>
          <w:color w:val="000000"/>
        </w:rPr>
      </w:pPr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>
        <w:rPr>
          <w:rFonts w:cs="Segoe UI"/>
          <w:color w:val="000000"/>
        </w:rPr>
        <w:t xml:space="preserve"> and others.</w:t>
      </w:r>
    </w:p>
    <w:p w14:paraId="7459F191" w14:textId="7D94BF45" w:rsidR="002F01F0" w:rsidRDefault="002F01F0" w:rsidP="002F01F0">
      <w:pPr>
        <w:pStyle w:val="Heading2"/>
      </w:pPr>
      <w:r>
        <w:lastRenderedPageBreak/>
        <w:t xml:space="preserve">Step </w:t>
      </w:r>
      <w:r w:rsidR="007D46FD">
        <w:t>7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34B1671B" w:rsidR="002F01F0" w:rsidRPr="001B5A6C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>//</w:t>
      </w:r>
      <w:r w:rsidR="00273E52">
        <w:rPr>
          <w:rFonts w:ascii="Consolas" w:hAnsi="Consolas" w:cs="Segoe UI"/>
          <w:b/>
          <w:bCs/>
        </w:rPr>
        <w:t xml:space="preserve"> </w:t>
      </w:r>
      <w:r w:rsidR="00273E52" w:rsidRPr="00273E52">
        <w:rPr>
          <w:rFonts w:ascii="Consolas" w:hAnsi="Consolas" w:cs="Segoe UI"/>
          <w:b/>
          <w:bCs/>
        </w:rPr>
        <w:t>Variables, Get Ell</w:t>
      </w:r>
      <w:r w:rsidR="001B5A6C">
        <w:rPr>
          <w:rFonts w:ascii="Consolas" w:hAnsi="Consolas" w:cs="Segoe UI"/>
          <w:b/>
          <w:bCs/>
        </w:rPr>
        <w:t>i</w:t>
      </w:r>
      <w:r w:rsidR="00273E52" w:rsidRPr="00273E52">
        <w:rPr>
          <w:rFonts w:ascii="Consolas" w:hAnsi="Consolas" w:cs="Segoe UI"/>
          <w:b/>
          <w:bCs/>
        </w:rPr>
        <w:t>pse, Add Circle, Get Sector &amp; Add Section</w:t>
      </w:r>
      <w:r w:rsidR="005C21CC" w:rsidRPr="005C21CC">
        <w:rPr>
          <w:rFonts w:ascii="Consolas" w:hAnsi="Consolas" w:cs="Segoe UI"/>
          <w:b/>
          <w:bCs/>
        </w:rPr>
        <w:t xml:space="preserve"> </w:t>
      </w:r>
      <w:r w:rsidR="002F01F0">
        <w:rPr>
          <w:rFonts w:cs="Segoe UI"/>
        </w:rPr>
        <w:t>type the following</w:t>
      </w:r>
      <w:r w:rsidR="00273E52">
        <w:rPr>
          <w:rFonts w:cs="Segoe UI"/>
        </w:rPr>
        <w:t xml:space="preserve"> </w:t>
      </w:r>
      <w:r w:rsidR="00273E52" w:rsidRPr="00273E52">
        <w:rPr>
          <w:rFonts w:cs="Segoe UI"/>
          <w:b/>
          <w:bCs/>
        </w:rPr>
        <w:t>Variables</w:t>
      </w:r>
      <w:r w:rsidR="00273E52">
        <w:rPr>
          <w:rFonts w:cs="Segoe UI"/>
        </w:rPr>
        <w:t xml:space="preserve"> and</w:t>
      </w:r>
      <w:r w:rsidR="002F01F0">
        <w:rPr>
          <w:rFonts w:cs="Segoe UI"/>
        </w:rPr>
        <w:t xml:space="preserve"> </w:t>
      </w:r>
      <w:r w:rsidR="002F01F0">
        <w:rPr>
          <w:rFonts w:cs="Segoe UI"/>
          <w:b/>
          <w:bCs/>
        </w:rPr>
        <w:t>Method</w:t>
      </w:r>
      <w:r w:rsidR="00DC069E">
        <w:rPr>
          <w:rFonts w:cs="Segoe UI"/>
          <w:b/>
          <w:bCs/>
        </w:rPr>
        <w:t>s</w:t>
      </w:r>
      <w:r w:rsidR="001B5A6C">
        <w:rPr>
          <w:rFonts w:cs="Segoe UI"/>
          <w:b/>
          <w:bCs/>
        </w:rPr>
        <w:t xml:space="preserve"> </w:t>
      </w:r>
      <w:r w:rsidR="001B5A6C">
        <w:rPr>
          <w:rFonts w:cs="Segoe UI"/>
        </w:rPr>
        <w:t xml:space="preserve">for </w:t>
      </w:r>
      <w:proofErr w:type="spellStart"/>
      <w:r w:rsidR="001B5A6C" w:rsidRPr="001B5A6C">
        <w:rPr>
          <w:rFonts w:ascii="Consolas" w:hAnsi="Consolas" w:cs="Segoe UI"/>
          <w:b/>
          <w:bCs/>
        </w:rPr>
        <w:t>GetEllipse</w:t>
      </w:r>
      <w:proofErr w:type="spellEnd"/>
      <w:r w:rsidR="001B5A6C">
        <w:rPr>
          <w:rFonts w:cs="Segoe UI"/>
        </w:rPr>
        <w:t xml:space="preserve"> which will get a</w:t>
      </w:r>
      <w:r w:rsidR="00867AE2">
        <w:rPr>
          <w:rFonts w:cs="Segoe UI"/>
        </w:rPr>
        <w:t>n</w:t>
      </w:r>
      <w:r w:rsidR="001B5A6C">
        <w:rPr>
          <w:rFonts w:cs="Segoe UI"/>
        </w:rPr>
        <w:t xml:space="preserve"> </w:t>
      </w:r>
      <w:r w:rsidR="001B5A6C" w:rsidRPr="001B5A6C">
        <w:rPr>
          <w:rFonts w:ascii="Consolas" w:hAnsi="Consolas" w:cs="Segoe UI"/>
          <w:b/>
          <w:bCs/>
        </w:rPr>
        <w:t>Ellipse</w:t>
      </w:r>
      <w:r w:rsidR="001B5A6C">
        <w:rPr>
          <w:rFonts w:cs="Segoe UI"/>
        </w:rPr>
        <w:t xml:space="preserve"> used by </w:t>
      </w:r>
      <w:proofErr w:type="spellStart"/>
      <w:r w:rsidR="001B5A6C" w:rsidRPr="001B5A6C">
        <w:rPr>
          <w:rFonts w:ascii="Consolas" w:hAnsi="Consolas" w:cs="Segoe UI"/>
          <w:b/>
          <w:bCs/>
        </w:rPr>
        <w:t>AddCircle</w:t>
      </w:r>
      <w:proofErr w:type="spellEnd"/>
      <w:r w:rsidR="001B5A6C">
        <w:rPr>
          <w:rFonts w:cs="Segoe UI"/>
        </w:rPr>
        <w:t xml:space="preserve"> along with </w:t>
      </w:r>
      <w:proofErr w:type="spellStart"/>
      <w:r w:rsidR="001B5A6C" w:rsidRPr="001B5A6C">
        <w:rPr>
          <w:rFonts w:ascii="Consolas" w:hAnsi="Consolas" w:cs="Segoe UI"/>
          <w:b/>
          <w:bCs/>
        </w:rPr>
        <w:t>GetSector</w:t>
      </w:r>
      <w:proofErr w:type="spellEnd"/>
      <w:r w:rsidR="001B5A6C">
        <w:rPr>
          <w:rFonts w:cs="Segoe UI"/>
        </w:rPr>
        <w:t xml:space="preserve"> which will get a </w:t>
      </w:r>
      <w:r w:rsidR="001B5A6C" w:rsidRPr="001B5A6C">
        <w:rPr>
          <w:rFonts w:ascii="Consolas" w:hAnsi="Consolas" w:cs="Segoe UI"/>
          <w:b/>
          <w:bCs/>
        </w:rPr>
        <w:t>Sector</w:t>
      </w:r>
      <w:r w:rsidR="001B5A6C">
        <w:rPr>
          <w:rFonts w:cs="Segoe UI"/>
        </w:rPr>
        <w:t xml:space="preserve"> control used by </w:t>
      </w:r>
      <w:proofErr w:type="spellStart"/>
      <w:r w:rsidR="001B5A6C" w:rsidRPr="001B5A6C">
        <w:rPr>
          <w:rFonts w:ascii="Consolas" w:hAnsi="Consolas" w:cs="Segoe UI"/>
          <w:b/>
          <w:bCs/>
        </w:rPr>
        <w:t>AddSection</w:t>
      </w:r>
      <w:proofErr w:type="spellEnd"/>
      <w:r w:rsidR="001B5A6C">
        <w:rPr>
          <w:rFonts w:cs="Segoe UI"/>
        </w:rPr>
        <w:t>.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2CBACB9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total;</w:t>
                            </w:r>
                            <w:proofErr w:type="gramEnd"/>
                          </w:p>
                          <w:p w14:paraId="0AAE289A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;</w:t>
                            </w:r>
                            <w:proofErr w:type="gramEnd"/>
                          </w:p>
                          <w:p w14:paraId="565844EE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spin;</w:t>
                            </w:r>
                            <w:proofErr w:type="gramEnd"/>
                          </w:p>
                          <w:p w14:paraId="13594604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;</w:t>
                            </w:r>
                            <w:proofErr w:type="gramEnd"/>
                          </w:p>
                          <w:p w14:paraId="62DFBBFA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ed;</w:t>
                            </w:r>
                            <w:proofErr w:type="gramEnd"/>
                          </w:p>
                          <w:p w14:paraId="3C3B4C53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anvas _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;</w:t>
                            </w:r>
                            <w:proofErr w:type="gramEnd"/>
                          </w:p>
                          <w:p w14:paraId="49EBD236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76EC3516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oryboard _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;</w:t>
                            </w:r>
                            <w:proofErr w:type="gramEnd"/>
                          </w:p>
                          <w:p w14:paraId="5EBD742B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1E741C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lipse </w:t>
                            </w:r>
                            <w:proofErr w:type="spellStart"/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lipse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meter, </w:t>
                            </w:r>
                            <w:proofErr w:type="spell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ll) =&gt;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1C590B86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F1BD3BF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Width = diameter,</w:t>
                            </w:r>
                          </w:p>
                          <w:p w14:paraId="0997057B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Height = diameter,</w:t>
                            </w:r>
                          </w:p>
                          <w:p w14:paraId="01B9F0EA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StrokeThickness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border,</w:t>
                            </w:r>
                          </w:p>
                          <w:p w14:paraId="555C0172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Fill =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fill),</w:t>
                            </w:r>
                          </w:p>
                          <w:p w14:paraId="45B05459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troke =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old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8A0B453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68328D65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6675333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AddCircle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 canvas,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meter)</w:t>
                            </w:r>
                          </w:p>
                          <w:p w14:paraId="74EFC0DD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CC6C982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ircle = </w:t>
                            </w:r>
                            <w:proofErr w:type="spellStart"/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lipse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iameter, </w:t>
                            </w:r>
                            <w:proofErr w:type="spell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reen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12D575E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circle, (size - diameter) / 2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37D9481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Canvas.SetTop(circle, (size - diameter) / 2);</w:t>
                            </w:r>
                          </w:p>
                          <w:p w14:paraId="23B6ED29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circle);</w:t>
                            </w:r>
                          </w:p>
                          <w:p w14:paraId="3BB4FEA2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999644B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A96A1C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tor </w:t>
                            </w:r>
                            <w:proofErr w:type="spellStart"/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ector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,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nish,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dius, </w:t>
                            </w:r>
                            <w:proofErr w:type="spell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ll)</w:t>
                            </w:r>
                          </w:p>
                          <w:p w14:paraId="0A589E59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4BF7EA6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ector </w:t>
                            </w:r>
                            <w:proofErr w:type="spell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or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16A5044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6960FC1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ole = hole,</w:t>
                            </w:r>
                          </w:p>
                          <w:p w14:paraId="65E72ACA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art = start,</w:t>
                            </w:r>
                          </w:p>
                          <w:p w14:paraId="706172C1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nish = finish,</w:t>
                            </w:r>
                          </w:p>
                          <w:p w14:paraId="657C3B1D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adius = radius,</w:t>
                            </w:r>
                          </w:p>
                          <w:p w14:paraId="69F4C20A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fill)</w:t>
                            </w:r>
                          </w:p>
                          <w:p w14:paraId="6DC4F929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8977994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sector, (size - radius * 2) / 2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61FFAF5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sector, (size - radius * 2) / 2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3EB5AD4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or;</w:t>
                            </w:r>
                            <w:proofErr w:type="gramEnd"/>
                          </w:p>
                          <w:p w14:paraId="502EC11D" w14:textId="7A0AE48E" w:rsidR="00276C06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EEF1FFD" w14:textId="06AADEE4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4FE76BB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AddSection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 canvas,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)</w:t>
                            </w:r>
                          </w:p>
                          <w:p w14:paraId="111DCA83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EEED09E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nish = </w:t>
                            </w:r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ion;</w:t>
                            </w:r>
                            <w:proofErr w:type="gramEnd"/>
                          </w:p>
                          <w:p w14:paraId="6AC60CBF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tor = </w:t>
                            </w:r>
                            <w:proofErr w:type="spellStart"/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ector</w:t>
                            </w:r>
                            <w:proofErr w:type="spell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, finish, radius, wedges[index].Fill);</w:t>
                            </w:r>
                          </w:p>
                          <w:p w14:paraId="4AE3E2F0" w14:textId="77777777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(sector);</w:t>
                            </w:r>
                          </w:p>
                          <w:p w14:paraId="64358A39" w14:textId="2385EC3A" w:rsidR="00273E52" w:rsidRPr="00273E52" w:rsidRDefault="00273E52" w:rsidP="00273E5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3E5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2CBACB9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total;</w:t>
                      </w:r>
                      <w:proofErr w:type="gramEnd"/>
                    </w:p>
                    <w:p w14:paraId="0AAE289A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over;</w:t>
                      </w:r>
                      <w:proofErr w:type="gramEnd"/>
                    </w:p>
                    <w:p w14:paraId="565844EE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spin;</w:t>
                      </w:r>
                      <w:proofErr w:type="gramEnd"/>
                    </w:p>
                    <w:p w14:paraId="13594604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position;</w:t>
                      </w:r>
                      <w:proofErr w:type="gramEnd"/>
                    </w:p>
                    <w:p w14:paraId="62DFBBFA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selected;</w:t>
                      </w:r>
                      <w:proofErr w:type="gramEnd"/>
                    </w:p>
                    <w:p w14:paraId="3C3B4C53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Canvas _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canvas;</w:t>
                      </w:r>
                      <w:proofErr w:type="gramEnd"/>
                    </w:p>
                    <w:p w14:paraId="49EBD236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76EC3516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Storyboard _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storyboard;</w:t>
                      </w:r>
                      <w:proofErr w:type="gramEnd"/>
                    </w:p>
                    <w:p w14:paraId="5EBD742B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1E741C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Ellipse </w:t>
                      </w:r>
                      <w:proofErr w:type="spellStart"/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GetEllipse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diameter, </w:t>
                      </w:r>
                      <w:proofErr w:type="spell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fill) =&gt;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1C590B86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F1BD3BF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Width = diameter,</w:t>
                      </w:r>
                    </w:p>
                    <w:p w14:paraId="0997057B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Height = diameter,</w:t>
                      </w:r>
                    </w:p>
                    <w:p w14:paraId="01B9F0EA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StrokeThickness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= border,</w:t>
                      </w:r>
                    </w:p>
                    <w:p w14:paraId="555C0172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Fill =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fill),</w:t>
                      </w:r>
                    </w:p>
                    <w:p w14:paraId="45B05459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Stroke =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Colors.Gold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8A0B453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68328D65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6675333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AddCircle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Canvas canvas,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diameter)</w:t>
                      </w:r>
                    </w:p>
                    <w:p w14:paraId="74EFC0DD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CC6C982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circle = </w:t>
                      </w:r>
                      <w:proofErr w:type="spellStart"/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GetEllipse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diameter, </w:t>
                      </w:r>
                      <w:proofErr w:type="spell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Colors.Green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12D575E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circle, (size - diameter) / 2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37D9481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Canvas.SetTop(circle, (size - diameter) / 2);</w:t>
                      </w:r>
                    </w:p>
                    <w:p w14:paraId="23B6ED29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</w:t>
                      </w:r>
                      <w:proofErr w:type="spellStart"/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circle);</w:t>
                      </w:r>
                    </w:p>
                    <w:p w14:paraId="3BB4FEA2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999644B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A96A1C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Sector </w:t>
                      </w:r>
                      <w:proofErr w:type="spellStart"/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GetSector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start,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finish,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radius, </w:t>
                      </w:r>
                      <w:proofErr w:type="spell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fill)</w:t>
                      </w:r>
                    </w:p>
                    <w:p w14:paraId="0A589E59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4BF7EA6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Sector </w:t>
                      </w:r>
                      <w:proofErr w:type="spell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sector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16A5044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6960FC1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    Hole = hole,</w:t>
                      </w:r>
                    </w:p>
                    <w:p w14:paraId="65E72ACA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    Start = start,</w:t>
                      </w:r>
                    </w:p>
                    <w:p w14:paraId="706172C1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    Finish = finish,</w:t>
                      </w:r>
                    </w:p>
                    <w:p w14:paraId="657C3B1D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    Radius = radius,</w:t>
                      </w:r>
                    </w:p>
                    <w:p w14:paraId="69F4C20A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fill)</w:t>
                      </w:r>
                    </w:p>
                    <w:p w14:paraId="6DC4F929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8977994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sector, (size - radius * 2) / 2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61FFAF5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sector, (size - radius * 2) / 2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3EB5AD4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sector;</w:t>
                      </w:r>
                      <w:proofErr w:type="gramEnd"/>
                    </w:p>
                    <w:p w14:paraId="502EC11D" w14:textId="7A0AE48E" w:rsidR="00276C06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EEF1FFD" w14:textId="06AADEE4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4FE76BB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AddSection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Canvas canvas,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index,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start)</w:t>
                      </w:r>
                    </w:p>
                    <w:p w14:paraId="111DCA83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EEED09E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finish = </w:t>
                      </w:r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section;</w:t>
                      </w:r>
                      <w:proofErr w:type="gramEnd"/>
                    </w:p>
                    <w:p w14:paraId="6AC60CBF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3E5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sector = </w:t>
                      </w:r>
                      <w:proofErr w:type="spellStart"/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GetSector</w:t>
                      </w:r>
                      <w:proofErr w:type="spell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start, finish, radius, wedges[index].Fill);</w:t>
                      </w:r>
                    </w:p>
                    <w:p w14:paraId="4AE3E2F0" w14:textId="77777777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(sector);</w:t>
                      </w:r>
                    </w:p>
                    <w:p w14:paraId="64358A39" w14:textId="2385EC3A" w:rsidR="00273E52" w:rsidRPr="00273E52" w:rsidRDefault="00273E52" w:rsidP="00273E5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3E5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837244" w14:textId="77777777" w:rsidR="0086123A" w:rsidRDefault="00861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D23A1FA" w14:textId="3FDB0655" w:rsidR="00A6728F" w:rsidRDefault="00A6728F" w:rsidP="00A6728F">
      <w:pPr>
        <w:pStyle w:val="Heading2"/>
      </w:pPr>
      <w:r>
        <w:lastRenderedPageBreak/>
        <w:t xml:space="preserve">Step </w:t>
      </w:r>
      <w:r w:rsidR="009E404B">
        <w:t>8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49CEF9E2" w14:textId="1C10ECEE" w:rsidR="00D476ED" w:rsidRPr="00880BBD" w:rsidRDefault="00A6728F" w:rsidP="00D476ED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6D482A" w:rsidRPr="006D482A">
        <w:rPr>
          <w:rFonts w:ascii="Consolas" w:hAnsi="Consolas" w:cs="Segoe UI"/>
          <w:b/>
          <w:bCs/>
        </w:rPr>
        <w:t xml:space="preserve">Get Text &amp; Add Text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D557DB">
        <w:rPr>
          <w:rFonts w:cs="Segoe UI"/>
          <w:b/>
          <w:bCs/>
        </w:rPr>
        <w:t>s</w:t>
      </w:r>
      <w:r w:rsidR="00D476ED">
        <w:rPr>
          <w:rFonts w:cs="Segoe UI"/>
        </w:rPr>
        <w:t xml:space="preserve"> for </w:t>
      </w:r>
      <w:proofErr w:type="spellStart"/>
      <w:r w:rsidR="00D476ED" w:rsidRPr="00880BBD">
        <w:rPr>
          <w:rFonts w:ascii="Consolas" w:hAnsi="Consolas" w:cs="Segoe UI"/>
          <w:b/>
          <w:bCs/>
        </w:rPr>
        <w:t>GetText</w:t>
      </w:r>
      <w:proofErr w:type="spellEnd"/>
      <w:r w:rsidR="00D476ED">
        <w:rPr>
          <w:rFonts w:cs="Segoe UI"/>
        </w:rPr>
        <w:t xml:space="preserve"> which will create a </w:t>
      </w:r>
      <w:proofErr w:type="spellStart"/>
      <w:r w:rsidR="00D476ED" w:rsidRPr="00880BBD">
        <w:rPr>
          <w:rFonts w:ascii="Consolas" w:hAnsi="Consolas" w:cs="Segoe UI"/>
          <w:b/>
          <w:bCs/>
        </w:rPr>
        <w:t>TextBlock</w:t>
      </w:r>
      <w:proofErr w:type="spellEnd"/>
      <w:r w:rsidR="00D476ED">
        <w:rPr>
          <w:rFonts w:cs="Segoe UI"/>
        </w:rPr>
        <w:t xml:space="preserve"> for amounts to be used by </w:t>
      </w:r>
      <w:proofErr w:type="spellStart"/>
      <w:r w:rsidR="00D476ED" w:rsidRPr="00880BBD">
        <w:rPr>
          <w:rFonts w:ascii="Consolas" w:hAnsi="Consolas" w:cs="Segoe UI"/>
          <w:b/>
          <w:bCs/>
        </w:rPr>
        <w:t>AddText</w:t>
      </w:r>
      <w:proofErr w:type="spellEnd"/>
      <w:r w:rsidR="00D476ED">
        <w:rPr>
          <w:rFonts w:cs="Segoe UI"/>
        </w:rPr>
        <w:t xml:space="preserve"> which will position the amounts on the wheel.</w:t>
      </w:r>
    </w:p>
    <w:p w14:paraId="6D29747B" w14:textId="77777777" w:rsidR="00DF1D6A" w:rsidRDefault="00DF1D6A" w:rsidP="00A6728F">
      <w:pPr>
        <w:rPr>
          <w:rFonts w:cs="Segoe UI"/>
        </w:rPr>
      </w:pPr>
    </w:p>
    <w:p w14:paraId="14B8C3CB" w14:textId="3C32E42F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6334FA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Text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reground)</w:t>
                            </w:r>
                          </w:p>
                          <w:p w14:paraId="4BF43E79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40D9846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 = </w:t>
                            </w:r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89799FC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AFB2964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Size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20,</w:t>
                            </w:r>
                          </w:p>
                          <w:p w14:paraId="106FE129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2),</w:t>
                            </w:r>
                          </w:p>
                          <w:p w14:paraId="2F1D90E0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Weight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Weights.SemiBold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C4BB6F2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Alignment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Alignment.Center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FB62607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oreground =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foreground)</w:t>
                            </w:r>
                          </w:p>
                          <w:p w14:paraId="29DD924B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442001E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Length</w:t>
                            </w:r>
                            <w:proofErr w:type="spellEnd"/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; index++)</w:t>
                            </w:r>
                          </w:p>
                          <w:p w14:paraId="630B5391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491C541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.Inlines.Add</w:t>
                            </w:r>
                            <w:proofErr w:type="spellEnd"/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un()</w:t>
                            </w:r>
                          </w:p>
                          <w:p w14:paraId="274937D0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EEF014D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Text = value[index] +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Environment.NewLine</w:t>
                            </w:r>
                            <w:proofErr w:type="spellEnd"/>
                          </w:p>
                          <w:p w14:paraId="7211BF89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);</w:t>
                            </w:r>
                          </w:p>
                          <w:p w14:paraId="2DEDDF6F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9A1781F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.Measure</w:t>
                            </w:r>
                            <w:proofErr w:type="spellEnd"/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(</w:t>
                            </w:r>
                          </w:p>
                          <w:p w14:paraId="628A0C16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.PositiveInfinity</w:t>
                            </w:r>
                            <w:proofErr w:type="spellEnd"/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4FE8520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.PositiveInfinity</w:t>
                            </w:r>
                            <w:proofErr w:type="spellEnd"/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1346145D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;</w:t>
                            </w:r>
                            <w:proofErr w:type="gramEnd"/>
                          </w:p>
                          <w:p w14:paraId="0287F14E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440F5AF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B1E04D5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AddText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 canvas,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)</w:t>
                            </w:r>
                          </w:p>
                          <w:p w14:paraId="09AC2A16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CD74524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p = </w:t>
                            </w:r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98443ED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var (value, fill) = wedges[index</w:t>
                            </w:r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422ED0BC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reground = fill ==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</w:t>
                            </w:r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90A9CE2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 =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Text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, foreground);</w:t>
                            </w:r>
                          </w:p>
                          <w:p w14:paraId="473142BF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ddle =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.DesiredSize.Width</w:t>
                            </w:r>
                            <w:proofErr w:type="spellEnd"/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;</w:t>
                            </w:r>
                          </w:p>
                          <w:p w14:paraId="47DA7F84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ft = (size / 2) - </w:t>
                            </w:r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middle;</w:t>
                            </w:r>
                            <w:proofErr w:type="gramEnd"/>
                          </w:p>
                          <w:p w14:paraId="245AB489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Grid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6CCAD7B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5282CFD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radius,</w:t>
                            </w:r>
                          </w:p>
                          <w:p w14:paraId="6152AF90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RenderTransform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Transform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C26165B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C34823E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Angle = start,</w:t>
                            </w:r>
                          </w:p>
                          <w:p w14:paraId="25754E8E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erX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middle,</w:t>
                            </w:r>
                          </w:p>
                          <w:p w14:paraId="205362BF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erY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radius</w:t>
                            </w:r>
                          </w:p>
                          <w:p w14:paraId="3A0005F7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DF1A0A2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9AC40C4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text);</w:t>
                            </w:r>
                          </w:p>
                          <w:p w14:paraId="503D77D8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grid, left</w:t>
                            </w:r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12B6EBC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grid, top</w:t>
                            </w:r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A441742" w14:textId="77777777" w:rsidR="008446C0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(grid);</w:t>
                            </w:r>
                          </w:p>
                          <w:p w14:paraId="4ECE942E" w14:textId="013D2D93" w:rsidR="00A6728F" w:rsidRPr="008446C0" w:rsidRDefault="008446C0" w:rsidP="008446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46C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F6334FA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GetText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value,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foreground)</w:t>
                      </w:r>
                    </w:p>
                    <w:p w14:paraId="4BF43E79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40D9846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text = </w:t>
                      </w:r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89799FC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AFB2964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FontSize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= 20,</w:t>
                      </w:r>
                    </w:p>
                    <w:p w14:paraId="106FE129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2),</w:t>
                      </w:r>
                    </w:p>
                    <w:p w14:paraId="2F1D90E0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FontWeight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FontWeights.SemiBold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C4BB6F2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TextAlignment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TextAlignment.Center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FB62607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Foreground =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foreground)</w:t>
                      </w:r>
                    </w:p>
                    <w:p w14:paraId="29DD924B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442001E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value.Length</w:t>
                      </w:r>
                      <w:proofErr w:type="spellEnd"/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; index++)</w:t>
                      </w:r>
                    </w:p>
                    <w:p w14:paraId="630B5391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491C541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text.Inlines.Add</w:t>
                      </w:r>
                      <w:proofErr w:type="spellEnd"/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Run()</w:t>
                      </w:r>
                    </w:p>
                    <w:p w14:paraId="274937D0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EEF014D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Text = value[index] +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Environment.NewLine</w:t>
                      </w:r>
                      <w:proofErr w:type="spellEnd"/>
                    </w:p>
                    <w:p w14:paraId="7211BF89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});</w:t>
                      </w:r>
                    </w:p>
                    <w:p w14:paraId="2DEDDF6F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9A1781F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text.Measure</w:t>
                      </w:r>
                      <w:proofErr w:type="spellEnd"/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Size(</w:t>
                      </w:r>
                    </w:p>
                    <w:p w14:paraId="628A0C16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.PositiveInfinity</w:t>
                      </w:r>
                      <w:proofErr w:type="spellEnd"/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4FE8520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.PositiveInfinity</w:t>
                      </w:r>
                      <w:proofErr w:type="spellEnd"/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1346145D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text;</w:t>
                      </w:r>
                      <w:proofErr w:type="gramEnd"/>
                    </w:p>
                    <w:p w14:paraId="0287F14E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440F5AF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B1E04D5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AddText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Canvas canvas,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index,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start)</w:t>
                      </w:r>
                    </w:p>
                    <w:p w14:paraId="09AC2A16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CD74524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top = </w:t>
                      </w:r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98443ED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var (value, fill) = wedges[index</w:t>
                      </w:r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422ED0BC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foreground = fill ==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?</w:t>
                      </w:r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Colors.White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90A9CE2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text =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GetText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value, foreground);</w:t>
                      </w:r>
                    </w:p>
                    <w:p w14:paraId="473142BF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middle =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text.DesiredSize.Width</w:t>
                      </w:r>
                      <w:proofErr w:type="spellEnd"/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/ 2;</w:t>
                      </w:r>
                    </w:p>
                    <w:p w14:paraId="47DA7F84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left = (size / 2) - </w:t>
                      </w:r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middle;</w:t>
                      </w:r>
                      <w:proofErr w:type="gramEnd"/>
                    </w:p>
                    <w:p w14:paraId="245AB489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Grid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6CCAD7B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5282CFD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radius,</w:t>
                      </w:r>
                    </w:p>
                    <w:p w14:paraId="6152AF90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RenderTransform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8446C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RotateTransform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C26165B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C34823E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Angle = start,</w:t>
                      </w:r>
                    </w:p>
                    <w:p w14:paraId="25754E8E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CenterX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= middle,</w:t>
                      </w:r>
                    </w:p>
                    <w:p w14:paraId="205362BF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CenterY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= radius</w:t>
                      </w:r>
                    </w:p>
                    <w:p w14:paraId="3A0005F7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DF1A0A2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9AC40C4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text);</w:t>
                      </w:r>
                    </w:p>
                    <w:p w14:paraId="503D77D8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grid, left</w:t>
                      </w:r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12B6EBC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grid, top</w:t>
                      </w:r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A441742" w14:textId="77777777" w:rsidR="008446C0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(grid);</w:t>
                      </w:r>
                    </w:p>
                    <w:p w14:paraId="4ECE942E" w14:textId="013D2D93" w:rsidR="00A6728F" w:rsidRPr="008446C0" w:rsidRDefault="008446C0" w:rsidP="008446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46C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5A7E13" w14:textId="77777777" w:rsidR="006D482A" w:rsidRDefault="006D482A"/>
    <w:p w14:paraId="553E2700" w14:textId="77777777" w:rsidR="00880BBD" w:rsidRDefault="00880BBD">
      <w:pPr>
        <w:rPr>
          <w:b/>
          <w:bCs/>
        </w:rPr>
      </w:pPr>
      <w:r>
        <w:rPr>
          <w:b/>
          <w:bCs/>
        </w:rPr>
        <w:br w:type="page"/>
      </w:r>
    </w:p>
    <w:p w14:paraId="465F1DB2" w14:textId="3FEDE38C" w:rsidR="0057117A" w:rsidRDefault="0057117A" w:rsidP="0057117A">
      <w:pPr>
        <w:pStyle w:val="Heading2"/>
      </w:pPr>
      <w:r>
        <w:lastRenderedPageBreak/>
        <w:t>Step 9</w:t>
      </w:r>
    </w:p>
    <w:p w14:paraId="4A03046A" w14:textId="77777777" w:rsidR="0057117A" w:rsidRDefault="0057117A" w:rsidP="0057117A">
      <w:pPr>
        <w:rPr>
          <w:rFonts w:cs="Segoe UI"/>
          <w:color w:val="000000"/>
        </w:rPr>
      </w:pPr>
    </w:p>
    <w:p w14:paraId="70CD2CAC" w14:textId="57D16138" w:rsidR="0057117A" w:rsidRPr="000A611B" w:rsidRDefault="0057117A" w:rsidP="0057117A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0A611B">
        <w:rPr>
          <w:rFonts w:ascii="Consolas" w:hAnsi="Consolas" w:cs="Segoe UI"/>
          <w:b/>
          <w:bCs/>
        </w:rPr>
        <w:t>Get Marker &amp; Add Rotate</w:t>
      </w:r>
      <w:r w:rsidR="008C4B5F" w:rsidRPr="008C4B5F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8C4B5F">
        <w:rPr>
          <w:rFonts w:cs="Segoe UI"/>
          <w:b/>
          <w:bCs/>
        </w:rPr>
        <w:t>s</w:t>
      </w:r>
      <w:r w:rsidR="000A611B">
        <w:rPr>
          <w:rFonts w:cs="Segoe UI"/>
        </w:rPr>
        <w:t xml:space="preserve"> for </w:t>
      </w:r>
      <w:proofErr w:type="spellStart"/>
      <w:r w:rsidR="000A611B" w:rsidRPr="000A611B">
        <w:rPr>
          <w:rFonts w:ascii="Consolas" w:hAnsi="Consolas" w:cs="Segoe UI"/>
          <w:b/>
          <w:bCs/>
        </w:rPr>
        <w:t>GetMarker</w:t>
      </w:r>
      <w:proofErr w:type="spellEnd"/>
      <w:r w:rsidR="000A611B">
        <w:rPr>
          <w:rFonts w:cs="Segoe UI"/>
        </w:rPr>
        <w:t xml:space="preserve"> for the marker on top of the wheel and </w:t>
      </w:r>
      <w:proofErr w:type="spellStart"/>
      <w:r w:rsidR="000A611B" w:rsidRPr="000A611B">
        <w:rPr>
          <w:rFonts w:ascii="Consolas" w:hAnsi="Consolas" w:cs="Segoe UI"/>
          <w:b/>
          <w:bCs/>
        </w:rPr>
        <w:t>AddRotate</w:t>
      </w:r>
      <w:proofErr w:type="spellEnd"/>
      <w:r w:rsidR="000A611B">
        <w:rPr>
          <w:rFonts w:cs="Segoe UI"/>
        </w:rPr>
        <w:t xml:space="preserve"> for rotating it.</w:t>
      </w:r>
    </w:p>
    <w:p w14:paraId="0A37BE58" w14:textId="77777777" w:rsidR="0057117A" w:rsidRDefault="0057117A" w:rsidP="0057117A">
      <w:pPr>
        <w:rPr>
          <w:rFonts w:cs="Segoe UI"/>
        </w:rPr>
      </w:pPr>
    </w:p>
    <w:p w14:paraId="178DF330" w14:textId="77777777" w:rsidR="0057117A" w:rsidRDefault="0057117A" w:rsidP="0057117A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80A9530" wp14:editId="690A20E3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C2595D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lygon </w:t>
                            </w:r>
                            <w:proofErr w:type="spellStart"/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Marker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&gt;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18EB3B07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34437DD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Width = marker,</w:t>
                            </w:r>
                          </w:p>
                          <w:p w14:paraId="3B1FD53A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Height = marker / 2,</w:t>
                            </w:r>
                          </w:p>
                          <w:p w14:paraId="4F43F7E6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Fill =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old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7D8A069F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.Center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32CFA53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.Center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F8BFFAB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oints =</w:t>
                            </w:r>
                          </w:p>
                          <w:p w14:paraId="18DC21D5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00AB2A2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(</w:t>
                            </w:r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0, 0),</w:t>
                            </w:r>
                          </w:p>
                          <w:p w14:paraId="4573CAEA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(</w:t>
                            </w:r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, 0),</w:t>
                            </w:r>
                          </w:p>
                          <w:p w14:paraId="063C5997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(</w:t>
                            </w:r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 / 2, marker / 2)</w:t>
                            </w:r>
                          </w:p>
                          <w:p w14:paraId="54459C84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D9269AB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44EC864F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E95F96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AddRotate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404E3FE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AAB73B2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DoubleAnimation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imation = 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E824721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6EFCA87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rom = _position,</w:t>
                            </w:r>
                          </w:p>
                          <w:p w14:paraId="18397B88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o = circle * 2,</w:t>
                            </w:r>
                          </w:p>
                          <w:p w14:paraId="7044C5C1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EasingFunction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QuadraticEase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963638B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RepeatBehavior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RepeatBehavior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1),</w:t>
                            </w:r>
                          </w:p>
                          <w:p w14:paraId="14EE8AAA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Duration =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Duration(</w:t>
                            </w:r>
                            <w:proofErr w:type="spellStart"/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Seconds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duration))</w:t>
                            </w:r>
                          </w:p>
                          <w:p w14:paraId="1E4A53F5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4839A53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SetTargetProperty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animation,</w:t>
                            </w:r>
                          </w:p>
                          <w:p w14:paraId="67C41E18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A31515"/>
                              </w:rPr>
                              <w:t>"(</w:t>
                            </w:r>
                            <w:proofErr w:type="spellStart"/>
                            <w:r w:rsidRPr="00CE3934">
                              <w:rPr>
                                <w:rFonts w:ascii="Consolas" w:hAnsi="Consolas" w:cs="Cascadia Mono"/>
                                <w:color w:val="A31515"/>
                              </w:rPr>
                              <w:t>Canvas.RenderTransform</w:t>
                            </w:r>
                            <w:proofErr w:type="spellEnd"/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A31515"/>
                              </w:rPr>
                              <w:t>).(</w:t>
                            </w:r>
                            <w:proofErr w:type="spellStart"/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A31515"/>
                              </w:rPr>
                              <w:t>RotateTransform.Angle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A31515"/>
                              </w:rPr>
                              <w:t>)"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9C3648B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SetTarget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animation, _canvas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7F522EF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toryboard =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(</w:t>
                            </w:r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249D6A8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Completed</w:t>
                            </w:r>
                            <w:proofErr w:type="spellEnd"/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45BCCED6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757BF7B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pin = 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C59C66B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 = circle - _selected - (section / 2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B1DF713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(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Ceiling</w:t>
                            </w:r>
                            <w:proofErr w:type="spell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angle / section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79C65A6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var (value,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 = wedges[index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75F471A9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.TryParse</w:t>
                            </w:r>
                            <w:proofErr w:type="spellEnd"/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value,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out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) &amp;&amp; !_over)</w:t>
                            </w:r>
                          </w:p>
                          <w:p w14:paraId="3DB950DD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95FFA7E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total += 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;</w:t>
                            </w:r>
                            <w:proofErr w:type="gramEnd"/>
                          </w:p>
                          <w:p w14:paraId="42195CD6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You Won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{result}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, Total is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{_total}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20B45E5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5855F52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48A6B3AA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E4769A8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over = </w:t>
                            </w:r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4AD3742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You Lose, Total was 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{_total}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A31515"/>
                              </w:rPr>
                              <w:t>!"</w:t>
                            </w: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42DC807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B5F8158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9F1EDC6" w14:textId="77777777" w:rsidR="00CE3934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Children.Add</w:t>
                            </w:r>
                            <w:proofErr w:type="spellEnd"/>
                            <w:proofErr w:type="gramEnd"/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(animation);</w:t>
                            </w:r>
                          </w:p>
                          <w:p w14:paraId="43664B2F" w14:textId="313BB8D8" w:rsidR="0057117A" w:rsidRPr="00CE3934" w:rsidRDefault="00CE3934" w:rsidP="00CE39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393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0A9530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C2595D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Polygon </w:t>
                      </w:r>
                      <w:proofErr w:type="spellStart"/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GetMarker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) =&gt;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18EB3B07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34437DD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Width = marker,</w:t>
                      </w:r>
                    </w:p>
                    <w:p w14:paraId="3B1FD53A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Height = marker / 2,</w:t>
                      </w:r>
                    </w:p>
                    <w:p w14:paraId="4F43F7E6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Fill =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Colors.Gold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7D8A069F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VerticalAlignment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VerticalAlignment.Center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32CFA53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HorizontalAlignment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HorizontalAlignment.Center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F8BFFAB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Points =</w:t>
                      </w:r>
                    </w:p>
                    <w:p w14:paraId="18DC21D5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00AB2A2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Point(</w:t>
                      </w:r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0, 0),</w:t>
                      </w:r>
                    </w:p>
                    <w:p w14:paraId="4573CAEA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Point(</w:t>
                      </w:r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marker, 0),</w:t>
                      </w:r>
                    </w:p>
                    <w:p w14:paraId="063C5997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Point(</w:t>
                      </w:r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marker / 2, marker / 2)</w:t>
                      </w:r>
                    </w:p>
                    <w:p w14:paraId="54459C84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D9269AB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44EC864F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E95F96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AddRotate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404E3FE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AAB73B2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DoubleAnimation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animation = 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E824721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6EFCA87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From = _position,</w:t>
                      </w:r>
                    </w:p>
                    <w:p w14:paraId="18397B88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To = circle * 2,</w:t>
                      </w:r>
                    </w:p>
                    <w:p w14:paraId="7044C5C1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EasingFunction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QuadraticEase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1963638B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RepeatBehavior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RepeatBehavior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1),</w:t>
                      </w:r>
                    </w:p>
                    <w:p w14:paraId="14EE8AAA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Duration =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Duration(</w:t>
                      </w:r>
                      <w:proofErr w:type="spellStart"/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TimeSpan.FromSeconds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duration))</w:t>
                      </w:r>
                    </w:p>
                    <w:p w14:paraId="1E4A53F5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4839A53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Storyboard.SetTargetProperty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animation,</w:t>
                      </w:r>
                    </w:p>
                    <w:p w14:paraId="67C41E18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E3934">
                        <w:rPr>
                          <w:rFonts w:ascii="Consolas" w:hAnsi="Consolas" w:cs="Cascadia Mono"/>
                          <w:color w:val="A31515"/>
                        </w:rPr>
                        <w:t>"(</w:t>
                      </w:r>
                      <w:proofErr w:type="spellStart"/>
                      <w:r w:rsidRPr="00CE3934">
                        <w:rPr>
                          <w:rFonts w:ascii="Consolas" w:hAnsi="Consolas" w:cs="Cascadia Mono"/>
                          <w:color w:val="A31515"/>
                        </w:rPr>
                        <w:t>Canvas.RenderTransform</w:t>
                      </w:r>
                      <w:proofErr w:type="spellEnd"/>
                      <w:proofErr w:type="gramStart"/>
                      <w:r w:rsidRPr="00CE3934">
                        <w:rPr>
                          <w:rFonts w:ascii="Consolas" w:hAnsi="Consolas" w:cs="Cascadia Mono"/>
                          <w:color w:val="A31515"/>
                        </w:rPr>
                        <w:t>).(</w:t>
                      </w:r>
                      <w:proofErr w:type="spellStart"/>
                      <w:proofErr w:type="gramEnd"/>
                      <w:r w:rsidRPr="00CE3934">
                        <w:rPr>
                          <w:rFonts w:ascii="Consolas" w:hAnsi="Consolas" w:cs="Cascadia Mono"/>
                          <w:color w:val="A31515"/>
                        </w:rPr>
                        <w:t>RotateTransform.Angle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A31515"/>
                        </w:rPr>
                        <w:t>)"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9C3648B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Storyboard.SetTarget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animation, _canvas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7F522EF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_storyboard =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Storyboard(</w:t>
                      </w:r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249D6A8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storyboard.Completed</w:t>
                      </w:r>
                      <w:proofErr w:type="spellEnd"/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45BCCED6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757BF7B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_spin = 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C59C66B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angle = circle - _selected - (section / 2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B1DF713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index = (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Math.Ceiling</w:t>
                      </w:r>
                      <w:proofErr w:type="spell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angle / section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79C65A6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var (value,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 = wedges[index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75F471A9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.TryParse</w:t>
                      </w:r>
                      <w:proofErr w:type="spellEnd"/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(value,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out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result) &amp;&amp; !_over)</w:t>
                      </w:r>
                    </w:p>
                    <w:p w14:paraId="3DB950DD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95FFA7E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total += 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result;</w:t>
                      </w:r>
                      <w:proofErr w:type="gramEnd"/>
                    </w:p>
                    <w:p w14:paraId="42195CD6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CE3934">
                        <w:rPr>
                          <w:rFonts w:ascii="Consolas" w:hAnsi="Consolas" w:cs="Cascadia Mono"/>
                          <w:color w:val="A31515"/>
                        </w:rPr>
                        <w:t xml:space="preserve">$"You Won 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{result}</w:t>
                      </w:r>
                      <w:r w:rsidRPr="00CE3934">
                        <w:rPr>
                          <w:rFonts w:ascii="Consolas" w:hAnsi="Consolas" w:cs="Cascadia Mono"/>
                          <w:color w:val="A31515"/>
                        </w:rPr>
                        <w:t xml:space="preserve">, Total is 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{_total}</w:t>
                      </w:r>
                      <w:r w:rsidRPr="00CE3934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20B45E5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5855F52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48A6B3AA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E4769A8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over = </w:t>
                      </w:r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4AD3742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CE3934">
                        <w:rPr>
                          <w:rFonts w:ascii="Consolas" w:hAnsi="Consolas" w:cs="Cascadia Mono"/>
                          <w:color w:val="A31515"/>
                        </w:rPr>
                        <w:t xml:space="preserve">$"You Lose, Total was 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{_total}</w:t>
                      </w:r>
                      <w:r w:rsidRPr="00CE3934">
                        <w:rPr>
                          <w:rFonts w:ascii="Consolas" w:hAnsi="Consolas" w:cs="Cascadia Mono"/>
                          <w:color w:val="A31515"/>
                        </w:rPr>
                        <w:t>!"</w:t>
                      </w: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42DC807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B5F8158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9F1EDC6" w14:textId="77777777" w:rsidR="00CE3934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storyboard.Children.Add</w:t>
                      </w:r>
                      <w:proofErr w:type="spellEnd"/>
                      <w:proofErr w:type="gramEnd"/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(animation);</w:t>
                      </w:r>
                    </w:p>
                    <w:p w14:paraId="43664B2F" w14:textId="313BB8D8" w:rsidR="0057117A" w:rsidRPr="00CE3934" w:rsidRDefault="00CE3934" w:rsidP="00CE39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393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B73B46" w14:textId="77777777" w:rsidR="0057117A" w:rsidRDefault="0057117A" w:rsidP="0057117A">
      <w:pPr>
        <w:rPr>
          <w:rFonts w:cs="Segoe UI"/>
        </w:rPr>
      </w:pPr>
    </w:p>
    <w:p w14:paraId="23697366" w14:textId="54E2113E" w:rsidR="001E4165" w:rsidRDefault="001E4165" w:rsidP="001E4165">
      <w:pPr>
        <w:pStyle w:val="Heading2"/>
      </w:pPr>
      <w:r>
        <w:lastRenderedPageBreak/>
        <w:t xml:space="preserve">Step </w:t>
      </w:r>
      <w:r w:rsidR="00B47435">
        <w:t>10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15738FE2" w14:textId="400081FD" w:rsidR="001E4165" w:rsidRDefault="001E4165" w:rsidP="001E416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774776" w:rsidRPr="00774776">
        <w:rPr>
          <w:rFonts w:ascii="Consolas" w:hAnsi="Consolas" w:cs="Segoe UI"/>
          <w:b/>
          <w:bCs/>
        </w:rPr>
        <w:t>Set Rotate, Play &amp; Add Wheel</w:t>
      </w:r>
      <w:r w:rsidR="00BA0078" w:rsidRPr="00BA0078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8F1830">
        <w:rPr>
          <w:rFonts w:cs="Segoe UI"/>
          <w:b/>
          <w:bCs/>
        </w:rPr>
        <w:t>s</w:t>
      </w:r>
      <w:r w:rsidR="00BA0078">
        <w:rPr>
          <w:rFonts w:cs="Segoe UI"/>
        </w:rPr>
        <w:t>: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18C16D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Rotate</w:t>
                            </w:r>
                            <w:proofErr w:type="spell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36E9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)</w:t>
                            </w:r>
                          </w:p>
                          <w:p w14:paraId="48C1507C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B396F60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imation = _</w:t>
                            </w:r>
                            <w:proofErr w:type="spellStart"/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Children.First</w:t>
                            </w:r>
                            <w:proofErr w:type="spellEnd"/>
                            <w:proofErr w:type="gram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 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DoubleAnimation</w:t>
                            </w:r>
                            <w:proofErr w:type="spell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57296E9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ion.From</w:t>
                            </w:r>
                            <w:proofErr w:type="spellEnd"/>
                            <w:proofErr w:type="gram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position;</w:t>
                            </w:r>
                          </w:p>
                          <w:p w14:paraId="381424BD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ion.To</w:t>
                            </w:r>
                            <w:proofErr w:type="spellEnd"/>
                            <w:proofErr w:type="gram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circle * 2 + angle;</w:t>
                            </w:r>
                          </w:p>
                          <w:p w14:paraId="77D2340F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Begin</w:t>
                            </w:r>
                            <w:proofErr w:type="spellEnd"/>
                            <w:proofErr w:type="gram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62415A4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15F0786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5B07C70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EA2CFF3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710491D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spin)</w:t>
                            </w:r>
                          </w:p>
                          <w:p w14:paraId="66D19AF9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2334091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pin = </w:t>
                            </w:r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340A2B0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over)</w:t>
                            </w:r>
                          </w:p>
                          <w:p w14:paraId="71AE13A0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E33CB39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You Lost, Total was 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{_total}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A31515"/>
                              </w:rPr>
                              <w:t>, Starting New Game"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4082B56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8737615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085D66C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36E92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597FE26C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A1E265F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position = _</w:t>
                            </w:r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ed;</w:t>
                            </w:r>
                            <w:proofErr w:type="gramEnd"/>
                          </w:p>
                          <w:p w14:paraId="11B2DBE3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selected = _</w:t>
                            </w:r>
                            <w:proofErr w:type="spellStart"/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proofErr w:type="gram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(1, circle);</w:t>
                            </w:r>
                          </w:p>
                          <w:p w14:paraId="15AA50FC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Rotate</w:t>
                            </w:r>
                            <w:proofErr w:type="spellEnd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(_selected</w:t>
                            </w:r>
                            <w:proofErr w:type="gramStart"/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1F18BE5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A909A71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881E17A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E9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9B3EBE6" w14:textId="77777777" w:rsidR="00136E92" w:rsidRPr="00136E92" w:rsidRDefault="00136E92" w:rsidP="00136E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780B12C" w14:textId="77777777" w:rsidR="002861D2" w:rsidRPr="002861D2" w:rsidRDefault="002861D2" w:rsidP="002861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61D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861D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AddWheel</w:t>
                            </w:r>
                            <w:proofErr w:type="spellEnd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 canvas, </w:t>
                            </w:r>
                            <w:r w:rsidRPr="002861D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meter)</w:t>
                            </w:r>
                          </w:p>
                          <w:p w14:paraId="6F199D67" w14:textId="77777777" w:rsidR="002861D2" w:rsidRPr="002861D2" w:rsidRDefault="002861D2" w:rsidP="002861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4B87001" w14:textId="77777777" w:rsidR="002861D2" w:rsidRPr="002861D2" w:rsidRDefault="002861D2" w:rsidP="002861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861D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heel = </w:t>
                            </w:r>
                            <w:proofErr w:type="spellStart"/>
                            <w:proofErr w:type="gramStart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lipse</w:t>
                            </w:r>
                            <w:proofErr w:type="spellEnd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iameter, </w:t>
                            </w:r>
                            <w:proofErr w:type="spellStart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Transparent</w:t>
                            </w:r>
                            <w:proofErr w:type="spellEnd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2ADAC4E" w14:textId="77777777" w:rsidR="002861D2" w:rsidRPr="002861D2" w:rsidRDefault="002861D2" w:rsidP="002861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wheel.Tapped</w:t>
                            </w:r>
                            <w:proofErr w:type="spellEnd"/>
                            <w:proofErr w:type="gramEnd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2861D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 </w:t>
                            </w:r>
                          </w:p>
                          <w:p w14:paraId="0BB8134A" w14:textId="77777777" w:rsidR="002861D2" w:rsidRPr="002861D2" w:rsidRDefault="002861D2" w:rsidP="002861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FC8C78A" w14:textId="77777777" w:rsidR="002861D2" w:rsidRPr="002861D2" w:rsidRDefault="002861D2" w:rsidP="002861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(wheel, (size - diameter) / 2</w:t>
                            </w:r>
                            <w:proofErr w:type="gramStart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49BC1D0" w14:textId="77777777" w:rsidR="002861D2" w:rsidRPr="002861D2" w:rsidRDefault="002861D2" w:rsidP="002861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(wheel, (size - diameter) / 2</w:t>
                            </w:r>
                            <w:proofErr w:type="gramStart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66729BF" w14:textId="77777777" w:rsidR="002861D2" w:rsidRPr="002861D2" w:rsidRDefault="002861D2" w:rsidP="002861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(wheel);</w:t>
                            </w:r>
                          </w:p>
                          <w:p w14:paraId="3991A4BB" w14:textId="5EB94E6A" w:rsidR="001E4165" w:rsidRPr="002861D2" w:rsidRDefault="002861D2" w:rsidP="002861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61D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818C16D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36E9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SetRotate</w:t>
                      </w:r>
                      <w:proofErr w:type="spell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36E9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angle)</w:t>
                      </w:r>
                    </w:p>
                    <w:p w14:paraId="48C1507C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B396F60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6E9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animation = _</w:t>
                      </w:r>
                      <w:proofErr w:type="spellStart"/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storyboard.Children.First</w:t>
                      </w:r>
                      <w:proofErr w:type="spellEnd"/>
                      <w:proofErr w:type="gram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() </w:t>
                      </w:r>
                      <w:r w:rsidRPr="00136E92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DoubleAnimation</w:t>
                      </w:r>
                      <w:proofErr w:type="spell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57296E9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animation.From</w:t>
                      </w:r>
                      <w:proofErr w:type="spellEnd"/>
                      <w:proofErr w:type="gram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= _position;</w:t>
                      </w:r>
                    </w:p>
                    <w:p w14:paraId="381424BD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animation.To</w:t>
                      </w:r>
                      <w:proofErr w:type="spellEnd"/>
                      <w:proofErr w:type="gram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= circle * 2 + angle;</w:t>
                      </w:r>
                    </w:p>
                    <w:p w14:paraId="77D2340F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storyboard.Begin</w:t>
                      </w:r>
                      <w:proofErr w:type="spellEnd"/>
                      <w:proofErr w:type="gram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62415A4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15F0786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5B07C70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36E9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EA2CFF3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710491D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6E9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spin)</w:t>
                      </w:r>
                    </w:p>
                    <w:p w14:paraId="66D19AF9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2334091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_spin = </w:t>
                      </w:r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340A2B0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36E9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(_over)</w:t>
                      </w:r>
                    </w:p>
                    <w:p w14:paraId="71AE13A0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E33CB39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136E92">
                        <w:rPr>
                          <w:rFonts w:ascii="Consolas" w:hAnsi="Consolas" w:cs="Cascadia Mono"/>
                          <w:color w:val="A31515"/>
                        </w:rPr>
                        <w:t xml:space="preserve">$"You Lost, Total was 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{_total}</w:t>
                      </w:r>
                      <w:r w:rsidRPr="00136E92">
                        <w:rPr>
                          <w:rFonts w:ascii="Consolas" w:hAnsi="Consolas" w:cs="Cascadia Mono"/>
                          <w:color w:val="A31515"/>
                        </w:rPr>
                        <w:t>, Starting New Game"</w:t>
                      </w: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4082B56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8737615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085D66C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36E92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597FE26C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A1E265F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position = _</w:t>
                      </w:r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selected;</w:t>
                      </w:r>
                      <w:proofErr w:type="gramEnd"/>
                    </w:p>
                    <w:p w14:paraId="11B2DBE3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selected = _</w:t>
                      </w:r>
                      <w:proofErr w:type="spellStart"/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proofErr w:type="gram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(1, circle);</w:t>
                      </w:r>
                    </w:p>
                    <w:p w14:paraId="15AA50FC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SetRotate</w:t>
                      </w:r>
                      <w:proofErr w:type="spellEnd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(_selected</w:t>
                      </w:r>
                      <w:proofErr w:type="gramStart"/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1F18BE5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A909A71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881E17A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E9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9B3EBE6" w14:textId="77777777" w:rsidR="00136E92" w:rsidRPr="00136E92" w:rsidRDefault="00136E92" w:rsidP="00136E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780B12C" w14:textId="77777777" w:rsidR="002861D2" w:rsidRPr="002861D2" w:rsidRDefault="002861D2" w:rsidP="002861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61D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861D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AddWheel</w:t>
                      </w:r>
                      <w:proofErr w:type="spellEnd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Canvas canvas, </w:t>
                      </w:r>
                      <w:r w:rsidRPr="002861D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diameter)</w:t>
                      </w:r>
                    </w:p>
                    <w:p w14:paraId="6F199D67" w14:textId="77777777" w:rsidR="002861D2" w:rsidRPr="002861D2" w:rsidRDefault="002861D2" w:rsidP="002861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4B87001" w14:textId="77777777" w:rsidR="002861D2" w:rsidRPr="002861D2" w:rsidRDefault="002861D2" w:rsidP="002861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861D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wheel = </w:t>
                      </w:r>
                      <w:proofErr w:type="spellStart"/>
                      <w:proofErr w:type="gramStart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GetEllipse</w:t>
                      </w:r>
                      <w:proofErr w:type="spellEnd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diameter, </w:t>
                      </w:r>
                      <w:proofErr w:type="spellStart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Colors.Transparent</w:t>
                      </w:r>
                      <w:proofErr w:type="spellEnd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2ADAC4E" w14:textId="77777777" w:rsidR="002861D2" w:rsidRPr="002861D2" w:rsidRDefault="002861D2" w:rsidP="002861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wheel.Tapped</w:t>
                      </w:r>
                      <w:proofErr w:type="spellEnd"/>
                      <w:proofErr w:type="gramEnd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2861D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e) =&gt; </w:t>
                      </w:r>
                    </w:p>
                    <w:p w14:paraId="0BB8134A" w14:textId="77777777" w:rsidR="002861D2" w:rsidRPr="002861D2" w:rsidRDefault="002861D2" w:rsidP="002861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FC8C78A" w14:textId="77777777" w:rsidR="002861D2" w:rsidRPr="002861D2" w:rsidRDefault="002861D2" w:rsidP="002861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(wheel, (size - diameter) / 2</w:t>
                      </w:r>
                      <w:proofErr w:type="gramStart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49BC1D0" w14:textId="77777777" w:rsidR="002861D2" w:rsidRPr="002861D2" w:rsidRDefault="002861D2" w:rsidP="002861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(wheel, (size - diameter) / 2</w:t>
                      </w:r>
                      <w:proofErr w:type="gramStart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66729BF" w14:textId="77777777" w:rsidR="002861D2" w:rsidRPr="002861D2" w:rsidRDefault="002861D2" w:rsidP="002861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(wheel);</w:t>
                      </w:r>
                    </w:p>
                    <w:p w14:paraId="3991A4BB" w14:textId="5EB94E6A" w:rsidR="001E4165" w:rsidRPr="002861D2" w:rsidRDefault="002861D2" w:rsidP="002861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61D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4F296F" w14:textId="77777777" w:rsidR="00BA0078" w:rsidRDefault="00BA0078"/>
    <w:p w14:paraId="3EF1CD4F" w14:textId="2F3D7094" w:rsidR="001E4165" w:rsidRPr="00C56B16" w:rsidRDefault="002861D2">
      <w:pPr>
        <w:rPr>
          <w:rFonts w:eastAsiaTheme="majorEastAsia" w:cs="Segoe UI"/>
          <w:color w:val="485974"/>
          <w:sz w:val="30"/>
          <w:szCs w:val="26"/>
        </w:rPr>
      </w:pPr>
      <w:proofErr w:type="spellStart"/>
      <w:r w:rsidRPr="002861D2">
        <w:rPr>
          <w:rFonts w:ascii="Consolas" w:hAnsi="Consolas"/>
          <w:b/>
          <w:bCs/>
        </w:rPr>
        <w:t>SetRotate</w:t>
      </w:r>
      <w:proofErr w:type="spellEnd"/>
      <w:r>
        <w:rPr>
          <w:rFonts w:cs="Segoe UI"/>
        </w:rPr>
        <w:t xml:space="preserve"> will trigger the animation to rotate or spin the wheel, </w:t>
      </w:r>
      <w:r w:rsidRPr="002861D2">
        <w:rPr>
          <w:rFonts w:ascii="Consolas" w:hAnsi="Consolas" w:cs="Segoe UI"/>
          <w:b/>
          <w:bCs/>
        </w:rPr>
        <w:t>Play</w:t>
      </w:r>
      <w:r>
        <w:rPr>
          <w:rFonts w:cs="Segoe UI"/>
        </w:rPr>
        <w:t xml:space="preserve"> will be used when spinning the wheel and will select the next value or if the game is </w:t>
      </w:r>
      <w:proofErr w:type="gramStart"/>
      <w:r>
        <w:rPr>
          <w:rFonts w:cs="Segoe UI"/>
        </w:rPr>
        <w:t>over</w:t>
      </w:r>
      <w:proofErr w:type="gramEnd"/>
      <w:r>
        <w:rPr>
          <w:rFonts w:cs="Segoe UI"/>
        </w:rPr>
        <w:t xml:space="preserve"> it will show a message and </w:t>
      </w:r>
      <w:proofErr w:type="spellStart"/>
      <w:r w:rsidRPr="002861D2">
        <w:rPr>
          <w:rFonts w:ascii="Consolas" w:hAnsi="Consolas" w:cs="Segoe UI"/>
          <w:b/>
          <w:bCs/>
        </w:rPr>
        <w:t>AddWheel</w:t>
      </w:r>
      <w:proofErr w:type="spellEnd"/>
      <w:r>
        <w:rPr>
          <w:rFonts w:ascii="Consolas" w:hAnsi="Consolas" w:cs="Segoe UI"/>
          <w:b/>
          <w:bCs/>
        </w:rPr>
        <w:t xml:space="preserve"> </w:t>
      </w:r>
      <w:r>
        <w:t xml:space="preserve">which will add a transparent </w:t>
      </w:r>
      <w:r w:rsidRPr="00AB1434">
        <w:rPr>
          <w:rFonts w:ascii="Consolas" w:hAnsi="Consolas"/>
          <w:b/>
          <w:bCs/>
        </w:rPr>
        <w:t>Ellipse</w:t>
      </w:r>
      <w:r>
        <w:t xml:space="preserve"> which will capture </w:t>
      </w:r>
      <w:r w:rsidRPr="00AB1434">
        <w:rPr>
          <w:b/>
          <w:bCs/>
        </w:rPr>
        <w:t>Events</w:t>
      </w:r>
      <w:r>
        <w:t xml:space="preserve"> when it is </w:t>
      </w:r>
      <w:r w:rsidRPr="00AB1434">
        <w:rPr>
          <w:rFonts w:ascii="Consolas" w:hAnsi="Consolas"/>
          <w:b/>
          <w:bCs/>
        </w:rPr>
        <w:t>Tapped</w:t>
      </w:r>
      <w:r w:rsidR="00C56B16">
        <w:rPr>
          <w:rFonts w:cs="Segoe UI"/>
        </w:rPr>
        <w:t xml:space="preserve"> to trigger </w:t>
      </w:r>
      <w:r w:rsidR="00C56B16" w:rsidRPr="00C56B16">
        <w:rPr>
          <w:rFonts w:ascii="Consolas" w:hAnsi="Consolas" w:cs="Segoe UI"/>
          <w:b/>
          <w:bCs/>
        </w:rPr>
        <w:t>Play</w:t>
      </w:r>
      <w:r w:rsidR="00C56B16">
        <w:rPr>
          <w:rFonts w:cs="Segoe UI"/>
        </w:rPr>
        <w:t>.</w:t>
      </w:r>
    </w:p>
    <w:p w14:paraId="2AB53F6D" w14:textId="77777777" w:rsidR="00C56B16" w:rsidRDefault="00C56B16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CA61899" w14:textId="6314A971" w:rsidR="00ED67BB" w:rsidRDefault="00ED67BB" w:rsidP="00ED67BB">
      <w:pPr>
        <w:pStyle w:val="Heading2"/>
      </w:pPr>
      <w:r>
        <w:lastRenderedPageBreak/>
        <w:t>Step 1</w:t>
      </w:r>
      <w:r w:rsidR="00590575">
        <w:t>1</w:t>
      </w:r>
    </w:p>
    <w:p w14:paraId="0B0A9EE5" w14:textId="77777777" w:rsidR="00ED67BB" w:rsidRDefault="00ED67BB" w:rsidP="00ED67BB">
      <w:pPr>
        <w:rPr>
          <w:rFonts w:cs="Segoe UI"/>
          <w:color w:val="000000"/>
        </w:rPr>
      </w:pPr>
    </w:p>
    <w:p w14:paraId="317E6DAA" w14:textId="4DD7EF68" w:rsidR="00ED67BB" w:rsidRDefault="00ED67BB" w:rsidP="00ED67BB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1E4165">
        <w:rPr>
          <w:rFonts w:ascii="Consolas" w:hAnsi="Consolas" w:cs="Segoe UI"/>
          <w:b/>
          <w:bCs/>
        </w:rPr>
        <w:t>Layout</w:t>
      </w:r>
      <w:r w:rsidR="005E4C55">
        <w:rPr>
          <w:rFonts w:ascii="Consolas" w:hAnsi="Consolas" w:cs="Segoe UI"/>
          <w:b/>
          <w:bCs/>
        </w:rPr>
        <w:t>, Reset</w:t>
      </w:r>
      <w:r w:rsidRPr="001E4165">
        <w:rPr>
          <w:rFonts w:ascii="Consolas" w:hAnsi="Consolas" w:cs="Segoe UI"/>
          <w:b/>
          <w:bCs/>
        </w:rPr>
        <w:t xml:space="preserve"> &amp; New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s</w:t>
      </w:r>
      <w:r w:rsidR="00590575">
        <w:rPr>
          <w:rFonts w:cs="Segoe UI"/>
        </w:rPr>
        <w:t>:</w:t>
      </w:r>
    </w:p>
    <w:p w14:paraId="5A41EE9E" w14:textId="77777777" w:rsidR="00ED67BB" w:rsidRDefault="00ED67BB" w:rsidP="00ED67BB">
      <w:pPr>
        <w:rPr>
          <w:rFonts w:cs="Segoe UI"/>
        </w:rPr>
      </w:pPr>
    </w:p>
    <w:p w14:paraId="2E6C17C3" w14:textId="77777777" w:rsidR="00ED67BB" w:rsidRDefault="00ED67BB" w:rsidP="00ED67BB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175D811" wp14:editId="40EEBD92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90B9C8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1234203A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4C4FA34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3BF9261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 =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75F65E3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anvas = 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1D4765B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ECD4013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size,</w:t>
                            </w:r>
                          </w:p>
                          <w:p w14:paraId="431FE986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size,</w:t>
                            </w:r>
                          </w:p>
                          <w:p w14:paraId="3A4EA49A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RenderTransform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Transform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60D8980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060E060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Angle = 0,</w:t>
                            </w:r>
                          </w:p>
                          <w:p w14:paraId="1F8C7381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erX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radius,</w:t>
                            </w:r>
                          </w:p>
                          <w:p w14:paraId="6A37F148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erY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radius</w:t>
                            </w:r>
                          </w:p>
                          <w:p w14:paraId="7F304213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963DAD2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6CE9750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 = -(section / 2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E8F96A1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</w:t>
                            </w:r>
                            <w:proofErr w:type="spellStart"/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wedges.Count</w:t>
                            </w:r>
                            <w:proofErr w:type="spellEnd"/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; index++)</w:t>
                            </w:r>
                          </w:p>
                          <w:p w14:paraId="25926BAB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D39360A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Section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_canvas, index, start);</w:t>
                            </w:r>
                          </w:p>
                          <w:p w14:paraId="16DB234F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Text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_canvas, index, start + (section / 2));</w:t>
                            </w:r>
                          </w:p>
                          <w:p w14:paraId="6FE642F8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art +=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ion;</w:t>
                            </w:r>
                            <w:proofErr w:type="gramEnd"/>
                          </w:p>
                          <w:p w14:paraId="6FA429EA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7E8DFBC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Circle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_canvas, hole * 2);</w:t>
                            </w:r>
                          </w:p>
                          <w:p w14:paraId="0BDBEE2A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Wheel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_canvas, size + border);</w:t>
                            </w:r>
                          </w:p>
                          <w:p w14:paraId="0F4C83F3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Rotate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56EA7B8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Marker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0124F84B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_canvas);</w:t>
                            </w:r>
                          </w:p>
                          <w:p w14:paraId="0255FC70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(panel);</w:t>
                            </w:r>
                          </w:p>
                          <w:p w14:paraId="37C20817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9BD308F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9FCB324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E715A13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D995740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otal =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EB535FA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pin =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8E477E1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over =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FD7FE8D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elected =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C4D6554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03515F7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F988564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39420CF1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5F75B8F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D8046E7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D2CF078" w14:textId="77777777" w:rsidR="005E4C55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07196A21" w14:textId="701222CD" w:rsidR="00ED67BB" w:rsidRPr="005E4C55" w:rsidRDefault="005E4C55" w:rsidP="005E4C5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4C5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75D811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90B9C8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1234203A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4C4FA34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3BF9261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panel =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75F65E3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_canvas = </w:t>
                      </w: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Canvas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1D4765B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ECD4013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size,</w:t>
                      </w:r>
                    </w:p>
                    <w:p w14:paraId="431FE986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size,</w:t>
                      </w:r>
                    </w:p>
                    <w:p w14:paraId="3A4EA49A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RenderTransform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RotateTransform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60D8980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060E060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Angle = 0,</w:t>
                      </w:r>
                    </w:p>
                    <w:p w14:paraId="1F8C7381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CenterX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= radius,</w:t>
                      </w:r>
                    </w:p>
                    <w:p w14:paraId="6A37F148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CenterY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= radius</w:t>
                      </w:r>
                    </w:p>
                    <w:p w14:paraId="7F304213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963DAD2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6CE9750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start = -(section / 2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E8F96A1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</w:t>
                      </w:r>
                      <w:proofErr w:type="spellStart"/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wedges.Count</w:t>
                      </w:r>
                      <w:proofErr w:type="spellEnd"/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; index++)</w:t>
                      </w:r>
                    </w:p>
                    <w:p w14:paraId="25926BAB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D39360A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AddSection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_canvas, index, start);</w:t>
                      </w:r>
                    </w:p>
                    <w:p w14:paraId="16DB234F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AddText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_canvas, index, start + (section / 2));</w:t>
                      </w:r>
                    </w:p>
                    <w:p w14:paraId="6FE642F8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    start +=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section;</w:t>
                      </w:r>
                      <w:proofErr w:type="gramEnd"/>
                    </w:p>
                    <w:p w14:paraId="6FA429EA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7E8DFBC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AddCircle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_canvas, hole * 2);</w:t>
                      </w:r>
                    </w:p>
                    <w:p w14:paraId="0BDBEE2A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AddWheel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_canvas, size + border);</w:t>
                      </w:r>
                    </w:p>
                    <w:p w14:paraId="0F4C83F3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AddRotate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56EA7B8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GetMarker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0124F84B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_canvas);</w:t>
                      </w:r>
                    </w:p>
                    <w:p w14:paraId="0255FC70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(panel);</w:t>
                      </w:r>
                    </w:p>
                    <w:p w14:paraId="37C20817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9BD308F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9FCB324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E715A13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D995740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_total =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EB535FA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_spin =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8E477E1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_over =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FD7FE8D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_selected =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C4D6554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03515F7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F988564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39420CF1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5F75B8F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D8046E7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D2CF078" w14:textId="77777777" w:rsidR="005E4C55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5E4C5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07196A21" w14:textId="701222CD" w:rsidR="00ED67BB" w:rsidRPr="005E4C55" w:rsidRDefault="005E4C55" w:rsidP="005E4C5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4C5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B1F950" w14:textId="77777777" w:rsidR="00590575" w:rsidRDefault="00590575" w:rsidP="00ED67BB"/>
    <w:p w14:paraId="27E2691C" w14:textId="2235A195" w:rsidR="00ED67BB" w:rsidRPr="00590575" w:rsidRDefault="00590575" w:rsidP="00ED67BB">
      <w:pPr>
        <w:rPr>
          <w:rFonts w:ascii="Consolas" w:eastAsiaTheme="majorEastAsia" w:hAnsi="Consolas" w:cstheme="majorBidi"/>
          <w:b/>
          <w:bCs/>
          <w:color w:val="485974"/>
          <w:sz w:val="30"/>
          <w:szCs w:val="26"/>
        </w:rPr>
      </w:pPr>
      <w:r w:rsidRPr="00590575">
        <w:rPr>
          <w:rFonts w:ascii="Consolas" w:hAnsi="Consolas"/>
          <w:b/>
          <w:bCs/>
        </w:rPr>
        <w:t>Layout</w:t>
      </w:r>
      <w:r w:rsidRPr="00590575">
        <w:rPr>
          <w:rFonts w:cs="Segoe UI"/>
        </w:rPr>
        <w:t xml:space="preserve"> will create the look-and-fee</w:t>
      </w:r>
      <w:r>
        <w:rPr>
          <w:rFonts w:cs="Segoe UI"/>
        </w:rPr>
        <w:t xml:space="preserve">l of the </w:t>
      </w:r>
      <w:r w:rsidR="005E4C55">
        <w:rPr>
          <w:rFonts w:cs="Segoe UI"/>
        </w:rPr>
        <w:t xml:space="preserve">wheel by setting up all the elements, </w:t>
      </w:r>
      <w:r w:rsidR="005E4C55" w:rsidRPr="005E4C55">
        <w:rPr>
          <w:rFonts w:ascii="Consolas" w:hAnsi="Consolas" w:cs="Segoe UI"/>
          <w:b/>
          <w:bCs/>
        </w:rPr>
        <w:t>Reset</w:t>
      </w:r>
      <w:r w:rsidR="005E4C55">
        <w:rPr>
          <w:rFonts w:cs="Segoe UI"/>
        </w:rPr>
        <w:t xml:space="preserve"> will reset the values used in the game when a game is over or started</w:t>
      </w:r>
      <w:r>
        <w:rPr>
          <w:rFonts w:cs="Segoe UI"/>
        </w:rPr>
        <w:t xml:space="preserve"> and </w:t>
      </w:r>
      <w:r w:rsidRPr="00590575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will start a new game.</w:t>
      </w:r>
      <w:r w:rsidR="00ED67BB" w:rsidRPr="00590575">
        <w:rPr>
          <w:rFonts w:ascii="Consolas" w:hAnsi="Consolas"/>
          <w:b/>
          <w:bCs/>
        </w:rPr>
        <w:br w:type="page"/>
      </w:r>
    </w:p>
    <w:p w14:paraId="075B2541" w14:textId="7616F502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</w:t>
      </w:r>
      <w:r w:rsidR="005A4629">
        <w:t>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19619734">
                  <wp:extent cx="2635194" cy="2170608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CA4E71C" w:rsidR="00D47544" w:rsidRDefault="00D47544" w:rsidP="00D47544">
      <w:pPr>
        <w:pStyle w:val="Heading2"/>
      </w:pPr>
      <w:r>
        <w:t xml:space="preserve">Step </w:t>
      </w:r>
      <w:r w:rsidR="0045472A">
        <w:t>1</w:t>
      </w:r>
      <w:r w:rsidR="005A4629">
        <w:t>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38467138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7B3D62">
        <w:t>4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7D418C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64883AE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6F092BD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63A1F0C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EC5E6A7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492E5F99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3163CA3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5720FAB3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73E9BCA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68A9F05F" w:rsidR="00833CE0" w:rsidRPr="0045472A" w:rsidRDefault="00D27DB1" w:rsidP="0045472A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7D418C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64883AE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6F092BD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63A1F0C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EC5E6A7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492E5F99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3163CA3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5720FAB3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73E9BCA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68A9F05F" w:rsidR="00833CE0" w:rsidRPr="0045472A" w:rsidRDefault="00D27DB1" w:rsidP="0045472A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28510495" w14:textId="0C6A6696" w:rsidR="00653B6F" w:rsidRPr="00D27DB1" w:rsidRDefault="00D27DB1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  <w:r w:rsidR="00653B6F">
        <w:br w:type="page"/>
      </w:r>
    </w:p>
    <w:p w14:paraId="69A846CF" w14:textId="3552F0D4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540CC9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49E37E40">
                  <wp:extent cx="2635193" cy="2170607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421A2542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540CC9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21353B06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540CC9">
        <w:t>7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59210916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540CC9">
        <w:t>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69E79182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7448E5" w:rsidRPr="007448E5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540CC9">
              <w:rPr>
                <w:b/>
                <w:bCs/>
                <w:lang w:val="en-US"/>
              </w:rPr>
              <w:t>Lucky</w:t>
            </w:r>
            <w:r w:rsidR="00C7524C">
              <w:rPr>
                <w:b/>
                <w:bCs/>
                <w:lang w:val="en-US"/>
              </w:rPr>
              <w:t>Whee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7448E5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2F65A93" w:rsidR="00CE7E10" w:rsidRPr="009E492B" w:rsidRDefault="00C7524C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FFD85C0" wp14:editId="2ECCDBAE">
                  <wp:extent cx="1497600" cy="226800"/>
                  <wp:effectExtent l="0" t="0" r="7620" b="190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6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95D91A9" w:rsidR="00FB4525" w:rsidRDefault="0018208F" w:rsidP="0018208F">
      <w:pPr>
        <w:pStyle w:val="Heading2"/>
      </w:pPr>
      <w:r>
        <w:t>Step</w:t>
      </w:r>
      <w:r w:rsidR="00C15E42">
        <w:t xml:space="preserve"> 19</w:t>
      </w:r>
    </w:p>
    <w:p w14:paraId="47175F12" w14:textId="2714FAF5" w:rsidR="00B554B4" w:rsidRDefault="00B554B4" w:rsidP="00B554B4"/>
    <w:p w14:paraId="6AEC53DB" w14:textId="3F53A405" w:rsidR="009900BD" w:rsidRPr="003149C5" w:rsidRDefault="000E32CF" w:rsidP="00B554B4">
      <w:pPr>
        <w:rPr>
          <w:rFonts w:cs="Segoe UI"/>
        </w:rPr>
      </w:pPr>
      <w:r>
        <w:t>Once running</w:t>
      </w:r>
      <w:r w:rsidR="00F4652B">
        <w:t xml:space="preserve"> you</w:t>
      </w:r>
      <w:r w:rsidR="002030F1">
        <w:t xml:space="preserve"> can then </w:t>
      </w:r>
      <w:r w:rsidR="003149C5">
        <w:t xml:space="preserve">select anywhere on the </w:t>
      </w:r>
      <w:r w:rsidR="00EF06D3">
        <w:t xml:space="preserve">wheel and it will start spinning and once it stops on a value that’s what you win, but if it lands on </w:t>
      </w:r>
      <w:r w:rsidR="00EF06D3" w:rsidRPr="00EF06D3">
        <w:rPr>
          <w:b/>
          <w:bCs/>
        </w:rPr>
        <w:t>LOSE</w:t>
      </w:r>
      <w:r w:rsidR="00EF06D3">
        <w:t xml:space="preserve"> the game will be over or</w:t>
      </w:r>
      <w:r w:rsidR="003149C5">
        <w:t xml:space="preserve"> select </w:t>
      </w:r>
      <w:r w:rsidR="003149C5" w:rsidRPr="007448E5">
        <w:rPr>
          <w:i/>
          <w:iCs/>
        </w:rPr>
        <w:t>New</w:t>
      </w:r>
      <w:r w:rsidR="003149C5">
        <w:t xml:space="preserve"> to restart the 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7B7A87DE">
            <wp:extent cx="6645332" cy="3571866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2" cy="3571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1E2B5A64" w:rsidR="00986C7B" w:rsidRDefault="00F15B60" w:rsidP="00F15B60">
      <w:pPr>
        <w:pStyle w:val="Heading2"/>
      </w:pPr>
      <w:r>
        <w:t xml:space="preserve">Step </w:t>
      </w:r>
      <w:r w:rsidR="00C15E42">
        <w:t>20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2547F98C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7448E5" w:rsidRPr="007448E5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7448E5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7F551" w14:textId="77777777" w:rsidR="00863780" w:rsidRDefault="00863780" w:rsidP="00071E16">
      <w:pPr>
        <w:spacing w:line="240" w:lineRule="auto"/>
      </w:pPr>
      <w:r>
        <w:separator/>
      </w:r>
    </w:p>
  </w:endnote>
  <w:endnote w:type="continuationSeparator" w:id="0">
    <w:p w14:paraId="520A9E4E" w14:textId="77777777" w:rsidR="00863780" w:rsidRDefault="00863780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14091" w14:textId="77777777" w:rsidR="00863780" w:rsidRDefault="00863780" w:rsidP="00071E16">
      <w:pPr>
        <w:spacing w:line="240" w:lineRule="auto"/>
      </w:pPr>
      <w:r>
        <w:separator/>
      </w:r>
    </w:p>
  </w:footnote>
  <w:footnote w:type="continuationSeparator" w:id="0">
    <w:p w14:paraId="76E1D177" w14:textId="77777777" w:rsidR="00863780" w:rsidRDefault="00863780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DF4"/>
    <w:rsid w:val="00136E92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A6C"/>
    <w:rsid w:val="001B5CB0"/>
    <w:rsid w:val="001B65B2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3E52"/>
    <w:rsid w:val="00275F46"/>
    <w:rsid w:val="00276745"/>
    <w:rsid w:val="002769DF"/>
    <w:rsid w:val="00276C06"/>
    <w:rsid w:val="00280E83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048D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A31"/>
    <w:rsid w:val="00341E2E"/>
    <w:rsid w:val="003445DD"/>
    <w:rsid w:val="00345828"/>
    <w:rsid w:val="00345AE5"/>
    <w:rsid w:val="00346233"/>
    <w:rsid w:val="00346DC0"/>
    <w:rsid w:val="003472B0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4F44FD"/>
    <w:rsid w:val="005007AF"/>
    <w:rsid w:val="00500BE2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575"/>
    <w:rsid w:val="00590A00"/>
    <w:rsid w:val="00590D99"/>
    <w:rsid w:val="0059205B"/>
    <w:rsid w:val="00592510"/>
    <w:rsid w:val="005928D8"/>
    <w:rsid w:val="00595770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3132"/>
    <w:rsid w:val="006D482A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4789"/>
    <w:rsid w:val="007448E5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811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6A22"/>
    <w:rsid w:val="007B70C4"/>
    <w:rsid w:val="007C0038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46C0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3780"/>
    <w:rsid w:val="00864C74"/>
    <w:rsid w:val="00864D6E"/>
    <w:rsid w:val="0086534E"/>
    <w:rsid w:val="0086561C"/>
    <w:rsid w:val="00865F04"/>
    <w:rsid w:val="00866DC1"/>
    <w:rsid w:val="00867AE2"/>
    <w:rsid w:val="00867B3A"/>
    <w:rsid w:val="00870F0C"/>
    <w:rsid w:val="00871063"/>
    <w:rsid w:val="00872333"/>
    <w:rsid w:val="008743ED"/>
    <w:rsid w:val="0087445F"/>
    <w:rsid w:val="0087476D"/>
    <w:rsid w:val="00874957"/>
    <w:rsid w:val="00876744"/>
    <w:rsid w:val="00876986"/>
    <w:rsid w:val="00877463"/>
    <w:rsid w:val="00877734"/>
    <w:rsid w:val="00880BBD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283F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4B5F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1830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4761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2F4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2436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7F8"/>
    <w:rsid w:val="009B68BD"/>
    <w:rsid w:val="009C07FA"/>
    <w:rsid w:val="009C089E"/>
    <w:rsid w:val="009C174B"/>
    <w:rsid w:val="009C17D6"/>
    <w:rsid w:val="009C1F46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3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5E42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67A1"/>
    <w:rsid w:val="00C56B16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B3A"/>
    <w:rsid w:val="00D37E07"/>
    <w:rsid w:val="00D432E7"/>
    <w:rsid w:val="00D4364B"/>
    <w:rsid w:val="00D4390D"/>
    <w:rsid w:val="00D442BD"/>
    <w:rsid w:val="00D46BFB"/>
    <w:rsid w:val="00D47544"/>
    <w:rsid w:val="00D476ED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C89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D67BB"/>
    <w:rsid w:val="00EE0F7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3B0C"/>
    <w:rsid w:val="00F96D23"/>
    <w:rsid w:val="00F97905"/>
    <w:rsid w:val="00F97A57"/>
    <w:rsid w:val="00F97D09"/>
    <w:rsid w:val="00FA0AB2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813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50:00Z</dcterms:created>
  <dcterms:modified xsi:type="dcterms:W3CDTF">2023-01-09T14:50:00Z</dcterms:modified>
</cp:coreProperties>
</file>